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EF1F7" w:themeColor="background2" w:themeTint="33"/>
  <w:body>
    <w:p w14:paraId="51CA8625" w14:textId="6392294F" w:rsidR="00BD6990" w:rsidRPr="005C3D58" w:rsidRDefault="006071D4" w:rsidP="006071D4">
      <w:pPr>
        <w:spacing w:line="480" w:lineRule="auto"/>
        <w:rPr>
          <w:color w:val="FF0000"/>
          <w:sz w:val="32"/>
          <w:szCs w:val="32"/>
          <w:lang w:val="en-US"/>
        </w:rPr>
      </w:pPr>
      <w:r w:rsidRPr="005C3D58">
        <w:rPr>
          <w:color w:val="FF0000"/>
          <w:sz w:val="32"/>
          <w:szCs w:val="32"/>
          <w:lang w:val="en-US"/>
        </w:rPr>
        <w:t xml:space="preserve">        </w:t>
      </w:r>
      <w:r w:rsidRPr="005C3D58">
        <w:rPr>
          <w:color w:val="1A2738" w:themeColor="text2" w:themeShade="80"/>
          <w:sz w:val="32"/>
          <w:szCs w:val="32"/>
          <w:lang w:val="en-US"/>
        </w:rPr>
        <w:t>Book Manager</w:t>
      </w:r>
    </w:p>
    <w:p w14:paraId="61890784" w14:textId="778A2979" w:rsidR="00BD6990" w:rsidRPr="005C3D58" w:rsidRDefault="00BD6990" w:rsidP="00BD6990">
      <w:pPr>
        <w:jc w:val="center"/>
        <w:rPr>
          <w:color w:val="1A2738" w:themeColor="text2" w:themeShade="80"/>
          <w:sz w:val="32"/>
          <w:szCs w:val="32"/>
        </w:rPr>
      </w:pPr>
      <w:r w:rsidRPr="005C3D58">
        <w:rPr>
          <w:color w:val="1A2738" w:themeColor="text2" w:themeShade="80"/>
          <w:sz w:val="32"/>
          <w:szCs w:val="32"/>
          <w:u w:val="single"/>
          <w:lang w:val="en-US"/>
        </w:rPr>
        <w:t xml:space="preserve">Using </w:t>
      </w:r>
      <w:proofErr w:type="spellStart"/>
      <w:proofErr w:type="gramStart"/>
      <w:r w:rsidRPr="005C3D58">
        <w:rPr>
          <w:color w:val="1A2738" w:themeColor="text2" w:themeShade="80"/>
          <w:sz w:val="32"/>
          <w:szCs w:val="32"/>
          <w:u w:val="single"/>
          <w:lang w:val="en-US"/>
        </w:rPr>
        <w:t>a</w:t>
      </w:r>
      <w:proofErr w:type="spellEnd"/>
      <w:proofErr w:type="gramEnd"/>
      <w:r w:rsidRPr="005C3D58">
        <w:rPr>
          <w:color w:val="1A2738" w:themeColor="text2" w:themeShade="80"/>
          <w:sz w:val="32"/>
          <w:szCs w:val="32"/>
          <w:u w:val="single"/>
          <w:lang w:val="en-US"/>
        </w:rPr>
        <w:t xml:space="preserve"> Agile </w:t>
      </w:r>
      <w:r w:rsidRPr="005C3D58">
        <w:rPr>
          <w:color w:val="1A2738" w:themeColor="text2" w:themeShade="80"/>
          <w:sz w:val="32"/>
          <w:szCs w:val="32"/>
          <w:u w:val="single"/>
        </w:rPr>
        <w:t>Methodologies</w:t>
      </w:r>
    </w:p>
    <w:p w14:paraId="60F23721" w14:textId="166C80AE" w:rsidR="00BD6990" w:rsidRPr="005C3D58" w:rsidRDefault="00BD6990" w:rsidP="00BD6990">
      <w:pPr>
        <w:jc w:val="center"/>
        <w:rPr>
          <w:sz w:val="32"/>
          <w:szCs w:val="32"/>
        </w:rPr>
      </w:pPr>
      <w:proofErr w:type="gramStart"/>
      <w:r w:rsidRPr="005C3D58">
        <w:rPr>
          <w:sz w:val="32"/>
          <w:szCs w:val="32"/>
        </w:rPr>
        <w:t>By</w:t>
      </w:r>
      <w:r w:rsidR="006071D4" w:rsidRPr="005C3D58">
        <w:rPr>
          <w:sz w:val="32"/>
          <w:szCs w:val="32"/>
        </w:rPr>
        <w:t xml:space="preserve"> </w:t>
      </w:r>
      <w:r w:rsidRPr="005C3D58">
        <w:rPr>
          <w:sz w:val="32"/>
          <w:szCs w:val="32"/>
        </w:rPr>
        <w:t>:</w:t>
      </w:r>
      <w:proofErr w:type="gramEnd"/>
    </w:p>
    <w:p w14:paraId="3FDFF924" w14:textId="701EDE8D" w:rsidR="005C3D58" w:rsidRPr="005C3D58" w:rsidRDefault="005C3D58" w:rsidP="005C3D58">
      <w:pPr>
        <w:jc w:val="center"/>
        <w:rPr>
          <w:sz w:val="32"/>
          <w:szCs w:val="32"/>
        </w:rPr>
      </w:pPr>
      <w:r w:rsidRPr="005C3D58">
        <w:rPr>
          <w:sz w:val="32"/>
          <w:szCs w:val="32"/>
        </w:rPr>
        <w:t>Team</w:t>
      </w:r>
    </w:p>
    <w:p w14:paraId="2E53221A" w14:textId="04467D87" w:rsidR="00242C5D" w:rsidRDefault="005C3D58" w:rsidP="006071D4">
      <w:pPr>
        <w:spacing w:after="448" w:line="259" w:lineRule="auto"/>
        <w:jc w:val="center"/>
        <w:rPr>
          <w:rFonts w:ascii="Yu Gothic UI" w:eastAsia="Yu Gothic UI" w:hAnsi="Yu Gothic UI"/>
          <w:b/>
          <w:color w:val="000000" w:themeColor="text1"/>
          <w:sz w:val="32"/>
        </w:rPr>
      </w:pPr>
      <w:r>
        <w:rPr>
          <w:rFonts w:ascii="Yu Gothic UI" w:eastAsia="Yu Gothic UI" w:hAnsi="Yu Gothic UI"/>
          <w:b/>
          <w:color w:val="000000" w:themeColor="text1"/>
          <w:sz w:val="32"/>
        </w:rPr>
        <w:t xml:space="preserve">Team </w:t>
      </w:r>
      <w:proofErr w:type="spellStart"/>
      <w:r>
        <w:rPr>
          <w:rFonts w:ascii="Yu Gothic UI" w:eastAsia="Yu Gothic UI" w:hAnsi="Yu Gothic UI"/>
          <w:b/>
          <w:color w:val="000000" w:themeColor="text1"/>
          <w:sz w:val="32"/>
        </w:rPr>
        <w:t>Memebers</w:t>
      </w:r>
      <w:proofErr w:type="spellEnd"/>
    </w:p>
    <w:p w14:paraId="1F4A4730" w14:textId="28042526" w:rsidR="005C3D58" w:rsidRDefault="005C3D58" w:rsidP="006071D4">
      <w:pPr>
        <w:spacing w:after="448" w:line="259" w:lineRule="auto"/>
        <w:jc w:val="center"/>
        <w:rPr>
          <w:rFonts w:ascii="Yu Gothic UI" w:eastAsia="Yu Gothic UI" w:hAnsi="Yu Gothic UI"/>
          <w:b/>
          <w:color w:val="000000" w:themeColor="text1"/>
          <w:sz w:val="32"/>
        </w:rPr>
      </w:pPr>
      <w:proofErr w:type="spellStart"/>
      <w:proofErr w:type="gramStart"/>
      <w:r>
        <w:rPr>
          <w:rFonts w:ascii="Yu Gothic UI" w:eastAsia="Yu Gothic UI" w:hAnsi="Yu Gothic UI"/>
          <w:b/>
          <w:color w:val="000000" w:themeColor="text1"/>
          <w:sz w:val="32"/>
        </w:rPr>
        <w:t>Kamal,Tania</w:t>
      </w:r>
      <w:proofErr w:type="gramEnd"/>
      <w:r>
        <w:rPr>
          <w:rFonts w:ascii="Yu Gothic UI" w:eastAsia="Yu Gothic UI" w:hAnsi="Yu Gothic UI"/>
          <w:b/>
          <w:color w:val="000000" w:themeColor="text1"/>
          <w:sz w:val="32"/>
        </w:rPr>
        <w:t>,Lovepreet,Jobanpreet</w:t>
      </w:r>
      <w:proofErr w:type="spellEnd"/>
      <w:r>
        <w:rPr>
          <w:rFonts w:ascii="Yu Gothic UI" w:eastAsia="Yu Gothic UI" w:hAnsi="Yu Gothic UI"/>
          <w:b/>
          <w:color w:val="000000" w:themeColor="text1"/>
          <w:sz w:val="32"/>
        </w:rPr>
        <w:t xml:space="preserve"> and </w:t>
      </w:r>
      <w:proofErr w:type="spellStart"/>
      <w:r>
        <w:rPr>
          <w:rFonts w:ascii="Yu Gothic UI" w:eastAsia="Yu Gothic UI" w:hAnsi="Yu Gothic UI"/>
          <w:b/>
          <w:color w:val="000000" w:themeColor="text1"/>
          <w:sz w:val="32"/>
        </w:rPr>
        <w:t>Manjinder</w:t>
      </w:r>
      <w:proofErr w:type="spellEnd"/>
    </w:p>
    <w:p w14:paraId="4F7273CB" w14:textId="79479C47" w:rsidR="005939A8" w:rsidRDefault="005939A8">
      <w:pPr>
        <w:spacing w:after="448" w:line="259" w:lineRule="auto"/>
        <w:jc w:val="left"/>
        <w:rPr>
          <w:rFonts w:ascii="Yu Gothic UI" w:eastAsia="Yu Gothic UI" w:hAnsi="Yu Gothic UI"/>
          <w:b/>
          <w:color w:val="000000" w:themeColor="text1"/>
          <w:sz w:val="32"/>
        </w:rPr>
      </w:pPr>
    </w:p>
    <w:p w14:paraId="4B43552A" w14:textId="77777777" w:rsidR="00A5018A" w:rsidRDefault="00A5018A">
      <w:pPr>
        <w:spacing w:after="448" w:line="259" w:lineRule="auto"/>
        <w:jc w:val="left"/>
        <w:rPr>
          <w:rFonts w:ascii="Yu Gothic UI" w:eastAsia="Yu Gothic UI" w:hAnsi="Yu Gothic UI"/>
          <w:b/>
          <w:color w:val="000000" w:themeColor="text1"/>
          <w:sz w:val="32"/>
        </w:rPr>
      </w:pPr>
    </w:p>
    <w:bookmarkStart w:id="0" w:name="_Toc127484" w:displacedByCustomXml="next"/>
    <w:sdt>
      <w:sdtPr>
        <w:rPr>
          <w:smallCaps w:val="0"/>
          <w:spacing w:val="0"/>
          <w:sz w:val="20"/>
          <w:szCs w:val="20"/>
        </w:rPr>
        <w:id w:val="197031980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082EB82" w14:textId="2991B544" w:rsidR="00A5018A" w:rsidRDefault="00A5018A" w:rsidP="00A5018A">
          <w:pPr>
            <w:pStyle w:val="TOCHeading"/>
            <w:rPr>
              <w:smallCaps w:val="0"/>
              <w:spacing w:val="0"/>
              <w:sz w:val="20"/>
              <w:szCs w:val="20"/>
            </w:rPr>
          </w:pPr>
        </w:p>
        <w:p w14:paraId="55E3BFC7" w14:textId="77777777" w:rsidR="00A5018A" w:rsidRPr="00A5018A" w:rsidRDefault="00A5018A" w:rsidP="00A5018A"/>
        <w:p w14:paraId="53C0F9DB" w14:textId="77DB3B68" w:rsidR="00513F8E" w:rsidRDefault="00513F8E" w:rsidP="00A5018A">
          <w:pPr>
            <w:pStyle w:val="TOCHeading"/>
            <w:rPr>
              <w:noProof/>
              <w:sz w:val="22"/>
              <w:szCs w:val="22"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5948178" w:history="1">
            <w:r w:rsidRPr="001838FC">
              <w:rPr>
                <w:rStyle w:val="Hyperlink"/>
                <w:rFonts w:cstheme="minorHAnsi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E160F" w14:textId="5ECE0F7C" w:rsidR="00513F8E" w:rsidRDefault="004B0580">
          <w:pPr>
            <w:pStyle w:val="TOC1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79" w:history="1">
            <w:r w:rsidR="00513F8E" w:rsidRPr="001838FC">
              <w:rPr>
                <w:rStyle w:val="Hyperlink"/>
                <w:rFonts w:cstheme="minorHAnsi"/>
                <w:noProof/>
              </w:rPr>
              <w:t>Agile Methodology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79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3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1E10C93" w14:textId="298FA495" w:rsidR="00513F8E" w:rsidRDefault="004B0580">
          <w:pPr>
            <w:pStyle w:val="TOC1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0" w:history="1">
            <w:r w:rsidR="00513F8E" w:rsidRPr="001838FC">
              <w:rPr>
                <w:rStyle w:val="Hyperlink"/>
                <w:noProof/>
              </w:rPr>
              <w:t>Wireframes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0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3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71AC360C" w14:textId="5E91BDB6" w:rsidR="00513F8E" w:rsidRDefault="004B0580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1" w:history="1">
            <w:r w:rsidR="00513F8E" w:rsidRPr="001838FC">
              <w:rPr>
                <w:rStyle w:val="Hyperlink"/>
                <w:noProof/>
              </w:rPr>
              <w:t>Login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1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3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76A2519C" w14:textId="5DCAA132" w:rsidR="00513F8E" w:rsidRDefault="004B0580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2" w:history="1">
            <w:r w:rsidR="00513F8E" w:rsidRPr="001838FC">
              <w:rPr>
                <w:rStyle w:val="Hyperlink"/>
                <w:noProof/>
              </w:rPr>
              <w:t>Registration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2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4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C21B333" w14:textId="4E6329D8" w:rsidR="00513F8E" w:rsidRDefault="004B0580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3" w:history="1">
            <w:r w:rsidR="00513F8E" w:rsidRPr="001838FC">
              <w:rPr>
                <w:rStyle w:val="Hyperlink"/>
                <w:noProof/>
              </w:rPr>
              <w:t>Main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3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5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3E48A29" w14:textId="56B322D8" w:rsidR="00513F8E" w:rsidRDefault="004B0580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4" w:history="1">
            <w:r w:rsidR="00513F8E" w:rsidRPr="001838FC">
              <w:rPr>
                <w:rStyle w:val="Hyperlink"/>
                <w:noProof/>
              </w:rPr>
              <w:t>Add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4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5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3195308B" w14:textId="4D4F8EAD" w:rsidR="00513F8E" w:rsidRDefault="004B0580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5" w:history="1">
            <w:r w:rsidR="00513F8E" w:rsidRPr="001838FC">
              <w:rPr>
                <w:rStyle w:val="Hyperlink"/>
                <w:noProof/>
              </w:rPr>
              <w:t>Book Detail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5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6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37422AE" w14:textId="520C0B4A" w:rsidR="00513F8E" w:rsidRDefault="004B0580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6" w:history="1">
            <w:r w:rsidR="00513F8E" w:rsidRPr="001838FC">
              <w:rPr>
                <w:rStyle w:val="Hyperlink"/>
                <w:noProof/>
              </w:rPr>
              <w:t>Record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6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6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59635369" w14:textId="1867E528" w:rsidR="00513F8E" w:rsidRDefault="004B0580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7" w:history="1">
            <w:r w:rsidR="00513F8E" w:rsidRPr="001838FC">
              <w:rPr>
                <w:rStyle w:val="Hyperlink"/>
                <w:noProof/>
              </w:rPr>
              <w:t>Borrow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7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7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5283DA0E" w14:textId="11B26A9F" w:rsidR="00513F8E" w:rsidRDefault="004B0580">
          <w:pPr>
            <w:pStyle w:val="TOC1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8" w:history="1">
            <w:r w:rsidR="00513F8E" w:rsidRPr="001838FC">
              <w:rPr>
                <w:rStyle w:val="Hyperlink"/>
                <w:noProof/>
              </w:rPr>
              <w:t>Mockups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8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7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27512F0B" w14:textId="2841FA51" w:rsidR="00513F8E" w:rsidRDefault="004B0580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9" w:history="1">
            <w:r w:rsidR="00513F8E" w:rsidRPr="001838FC">
              <w:rPr>
                <w:rStyle w:val="Hyperlink"/>
                <w:noProof/>
              </w:rPr>
              <w:t>Login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9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7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7086784F" w14:textId="784A260B" w:rsidR="00513F8E" w:rsidRDefault="004B0580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0" w:history="1">
            <w:r w:rsidR="00513F8E" w:rsidRPr="001838FC">
              <w:rPr>
                <w:rStyle w:val="Hyperlink"/>
                <w:noProof/>
              </w:rPr>
              <w:t>Registartion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0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8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71C25B31" w14:textId="60FD2D2B" w:rsidR="00513F8E" w:rsidRDefault="004B0580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1" w:history="1">
            <w:r w:rsidR="00513F8E" w:rsidRPr="001838FC">
              <w:rPr>
                <w:rStyle w:val="Hyperlink"/>
                <w:noProof/>
              </w:rPr>
              <w:t>Main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1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8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831679A" w14:textId="6043B1B8" w:rsidR="00513F8E" w:rsidRDefault="004B0580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2" w:history="1">
            <w:r w:rsidR="00513F8E" w:rsidRPr="001838FC">
              <w:rPr>
                <w:rStyle w:val="Hyperlink"/>
                <w:noProof/>
              </w:rPr>
              <w:t>Add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2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9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2A606214" w14:textId="3F2D0E96" w:rsidR="00513F8E" w:rsidRDefault="004B0580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3" w:history="1">
            <w:r w:rsidR="00513F8E" w:rsidRPr="001838FC">
              <w:rPr>
                <w:rStyle w:val="Hyperlink"/>
                <w:noProof/>
              </w:rPr>
              <w:t>Book Detail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3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9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E9F58A8" w14:textId="29E360CE" w:rsidR="00513F8E" w:rsidRDefault="004B0580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4" w:history="1">
            <w:r w:rsidR="00513F8E" w:rsidRPr="001838FC">
              <w:rPr>
                <w:rStyle w:val="Hyperlink"/>
                <w:noProof/>
              </w:rPr>
              <w:t>Record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4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10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5218F222" w14:textId="3A44B219" w:rsidR="00513F8E" w:rsidRDefault="004B0580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5" w:history="1">
            <w:r w:rsidR="00513F8E" w:rsidRPr="001838FC">
              <w:rPr>
                <w:rStyle w:val="Hyperlink"/>
                <w:noProof/>
              </w:rPr>
              <w:t>Borrow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5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10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220DD8AC" w14:textId="61DE77E4" w:rsidR="00513F8E" w:rsidRDefault="004B0580">
          <w:pPr>
            <w:pStyle w:val="TOC1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6" w:history="1">
            <w:r w:rsidR="00513F8E" w:rsidRPr="001838FC">
              <w:rPr>
                <w:rStyle w:val="Hyperlink"/>
                <w:noProof/>
              </w:rPr>
              <w:t>Testing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6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11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083DFB8E" w14:textId="01800270" w:rsidR="00513F8E" w:rsidRDefault="004B0580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7" w:history="1">
            <w:r w:rsidR="00513F8E" w:rsidRPr="001838FC">
              <w:rPr>
                <w:rStyle w:val="Hyperlink"/>
                <w:b/>
                <w:noProof/>
              </w:rPr>
              <w:t>Functional Testing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7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11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CE82B7C" w14:textId="59767854" w:rsidR="00513F8E" w:rsidRDefault="004B0580">
          <w:pPr>
            <w:pStyle w:val="TOC1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8" w:history="1">
            <w:r w:rsidR="00513F8E" w:rsidRPr="001838FC">
              <w:rPr>
                <w:rStyle w:val="Hyperlink"/>
                <w:noProof/>
              </w:rPr>
              <w:t>Conclusion and Future Work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8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12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1FF98DB" w14:textId="01D91708" w:rsidR="00513F8E" w:rsidRDefault="00513F8E">
          <w:r>
            <w:rPr>
              <w:rFonts w:ascii="Times New Roman" w:eastAsia="Times New Roman" w:hAnsi="Times New Roman" w:cs="Times New Roman"/>
              <w:color w:val="000000"/>
              <w:sz w:val="24"/>
            </w:rPr>
            <w:fldChar w:fldCharType="end"/>
          </w:r>
        </w:p>
      </w:sdtContent>
    </w:sdt>
    <w:p w14:paraId="668DF5A7" w14:textId="0D1E56F6" w:rsidR="00664FC4" w:rsidRDefault="00664FC4" w:rsidP="00181C37">
      <w:pPr>
        <w:pStyle w:val="Heading1"/>
        <w:jc w:val="both"/>
        <w:rPr>
          <w:rFonts w:cstheme="minorHAnsi"/>
          <w:sz w:val="36"/>
          <w:szCs w:val="36"/>
        </w:rPr>
      </w:pPr>
    </w:p>
    <w:p w14:paraId="5FFAC0C1" w14:textId="31C19E74" w:rsidR="00664FC4" w:rsidRDefault="00664FC4" w:rsidP="00664FC4"/>
    <w:p w14:paraId="6BE8A905" w14:textId="2C2AF090" w:rsidR="00664FC4" w:rsidRDefault="00664FC4" w:rsidP="00664FC4"/>
    <w:p w14:paraId="065B9E4E" w14:textId="3E436AC5" w:rsidR="00664FC4" w:rsidRDefault="00664FC4" w:rsidP="00664FC4"/>
    <w:p w14:paraId="3B63CC47" w14:textId="0DE18988" w:rsidR="00664FC4" w:rsidRDefault="00664FC4" w:rsidP="00664FC4"/>
    <w:p w14:paraId="2065CE7F" w14:textId="42596E45" w:rsidR="00664FC4" w:rsidRDefault="00664FC4" w:rsidP="00664FC4"/>
    <w:p w14:paraId="7BE81E10" w14:textId="0C264635" w:rsidR="00664FC4" w:rsidRDefault="00664FC4" w:rsidP="00664FC4"/>
    <w:p w14:paraId="3E4DE122" w14:textId="77777777" w:rsidR="00664FC4" w:rsidRPr="00664FC4" w:rsidRDefault="00664FC4" w:rsidP="00664FC4"/>
    <w:p w14:paraId="11D48F6C" w14:textId="77777777" w:rsidR="008C71CF" w:rsidRDefault="008C71CF" w:rsidP="00181C37">
      <w:pPr>
        <w:pStyle w:val="Heading1"/>
        <w:jc w:val="both"/>
        <w:rPr>
          <w:rFonts w:cstheme="minorHAnsi"/>
          <w:sz w:val="36"/>
          <w:szCs w:val="36"/>
        </w:rPr>
      </w:pPr>
    </w:p>
    <w:p w14:paraId="46501829" w14:textId="30002D3F" w:rsidR="00242C5D" w:rsidRPr="00181C37" w:rsidRDefault="004A1DCF" w:rsidP="00181C37">
      <w:pPr>
        <w:pStyle w:val="Heading1"/>
        <w:jc w:val="both"/>
        <w:rPr>
          <w:rFonts w:cstheme="minorHAnsi"/>
          <w:sz w:val="36"/>
          <w:szCs w:val="36"/>
        </w:rPr>
      </w:pPr>
      <w:bookmarkStart w:id="1" w:name="_Toc75947997"/>
      <w:bookmarkStart w:id="2" w:name="_Toc75948178"/>
      <w:r w:rsidRPr="00181C37">
        <w:rPr>
          <w:rFonts w:cstheme="minorHAnsi"/>
          <w:sz w:val="36"/>
          <w:szCs w:val="36"/>
        </w:rPr>
        <w:t>Introduction</w:t>
      </w:r>
      <w:bookmarkEnd w:id="1"/>
      <w:bookmarkEnd w:id="2"/>
      <w:r w:rsidR="001B0797" w:rsidRPr="00181C37">
        <w:rPr>
          <w:rFonts w:cstheme="minorHAnsi"/>
          <w:sz w:val="36"/>
          <w:szCs w:val="36"/>
        </w:rPr>
        <w:t xml:space="preserve"> </w:t>
      </w:r>
      <w:bookmarkEnd w:id="0"/>
    </w:p>
    <w:p w14:paraId="09BBB923" w14:textId="7BF2B3D3" w:rsidR="00A74356" w:rsidRPr="00A520FE" w:rsidRDefault="001B0797" w:rsidP="00181C37">
      <w:pPr>
        <w:spacing w:after="104" w:line="259" w:lineRule="auto"/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</w:pPr>
      <w:r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 </w:t>
      </w:r>
      <w:r w:rsidR="004A1DCF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This project is about the </w:t>
      </w:r>
      <w:r w:rsid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Book Manager</w:t>
      </w:r>
      <w:r w:rsidR="004A1DCF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 application created by </w:t>
      </w:r>
      <w:r w:rsidR="00027746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a</w:t>
      </w:r>
      <w:r w:rsidR="004A1DCF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 group of </w:t>
      </w:r>
      <w:r w:rsid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3</w:t>
      </w:r>
      <w:r w:rsidR="004A1DCF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 people. The application works in </w:t>
      </w:r>
      <w:r w:rsid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different ways</w:t>
      </w:r>
      <w:r w:rsidR="004A1DCF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. </w:t>
      </w:r>
      <w:r w:rsid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There is listing books, search option and curd operation</w:t>
      </w:r>
      <w:r w:rsidR="000D6B18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. At </w:t>
      </w:r>
      <w:r w:rsidR="00027746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the </w:t>
      </w:r>
      <w:r w:rsidR="000D6B18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starting of the application</w:t>
      </w:r>
      <w:r w:rsid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, there is login option and registration of new user</w:t>
      </w:r>
      <w:r w:rsidR="000D6B18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.</w:t>
      </w:r>
    </w:p>
    <w:p w14:paraId="61BD234D" w14:textId="77777777" w:rsidR="008C71CF" w:rsidRDefault="008C71CF" w:rsidP="00027746">
      <w:pPr>
        <w:pStyle w:val="Heading1"/>
        <w:jc w:val="both"/>
        <w:rPr>
          <w:rFonts w:cstheme="minorHAnsi"/>
          <w:sz w:val="36"/>
          <w:szCs w:val="36"/>
        </w:rPr>
      </w:pPr>
      <w:bookmarkStart w:id="3" w:name="_Toc30602345"/>
    </w:p>
    <w:p w14:paraId="1BC8FE29" w14:textId="40B458BD" w:rsidR="00027746" w:rsidRPr="00027746" w:rsidRDefault="00027746" w:rsidP="00027746">
      <w:pPr>
        <w:pStyle w:val="Heading1"/>
        <w:jc w:val="both"/>
        <w:rPr>
          <w:rFonts w:cstheme="minorHAnsi"/>
          <w:sz w:val="36"/>
          <w:szCs w:val="36"/>
        </w:rPr>
      </w:pPr>
      <w:bookmarkStart w:id="4" w:name="_Toc75947998"/>
      <w:bookmarkStart w:id="5" w:name="_Toc75948179"/>
      <w:r w:rsidRPr="00027746">
        <w:rPr>
          <w:rFonts w:cstheme="minorHAnsi"/>
          <w:sz w:val="36"/>
          <w:szCs w:val="36"/>
        </w:rPr>
        <w:t>Agile Methodology</w:t>
      </w:r>
      <w:bookmarkEnd w:id="3"/>
      <w:bookmarkEnd w:id="4"/>
      <w:bookmarkEnd w:id="5"/>
    </w:p>
    <w:p w14:paraId="3D324CE9" w14:textId="47C388AB" w:rsidR="00027746" w:rsidRPr="00027746" w:rsidRDefault="00027746" w:rsidP="00027746">
      <w:pPr>
        <w:spacing w:after="104" w:line="259" w:lineRule="auto"/>
        <w:rPr>
          <w:rFonts w:eastAsia="Yu Gothic UI" w:cstheme="minorHAnsi"/>
          <w:color w:val="000000" w:themeColor="text1"/>
          <w:sz w:val="24"/>
          <w:szCs w:val="24"/>
        </w:rPr>
      </w:pPr>
      <w:r w:rsidRPr="00027746">
        <w:rPr>
          <w:rFonts w:eastAsia="Yu Gothic UI" w:cstheme="minorHAnsi"/>
          <w:color w:val="000000" w:themeColor="text1"/>
          <w:sz w:val="24"/>
          <w:szCs w:val="24"/>
        </w:rPr>
        <w:t>In this project, the Agile approach is being used as an alternative to conventional methods. This strategic approach is highly successful and realistic, and addresses the technology's evolving needs.</w:t>
      </w:r>
    </w:p>
    <w:p w14:paraId="4DBD6880" w14:textId="542EADE5" w:rsidR="00027746" w:rsidRPr="00027746" w:rsidRDefault="00027746" w:rsidP="00027746">
      <w:pPr>
        <w:spacing w:after="104" w:line="259" w:lineRule="auto"/>
        <w:rPr>
          <w:rFonts w:eastAsia="Yu Gothic UI" w:cstheme="minorHAnsi"/>
          <w:color w:val="000000" w:themeColor="text1"/>
          <w:sz w:val="24"/>
          <w:szCs w:val="24"/>
        </w:rPr>
      </w:pPr>
      <w:r w:rsidRPr="00027746">
        <w:rPr>
          <w:rFonts w:eastAsia="Yu Gothic UI" w:cstheme="minorHAnsi"/>
          <w:color w:val="000000" w:themeColor="text1"/>
          <w:sz w:val="24"/>
          <w:szCs w:val="24"/>
        </w:rPr>
        <w:lastRenderedPageBreak/>
        <w:t xml:space="preserve">Our group has used the agile / scrum methodology in this project. At first, all requirements are specified and fulfilled by the team members. The team then decided to implement the </w:t>
      </w:r>
      <w:r w:rsidR="008C71CF">
        <w:rPr>
          <w:rFonts w:eastAsia="Yu Gothic UI" w:cstheme="minorHAnsi"/>
          <w:color w:val="000000" w:themeColor="text1"/>
          <w:sz w:val="24"/>
          <w:szCs w:val="24"/>
        </w:rPr>
        <w:t>Book Manager</w:t>
      </w:r>
      <w:r w:rsidRPr="00027746">
        <w:rPr>
          <w:rFonts w:eastAsia="Yu Gothic UI" w:cstheme="minorHAnsi"/>
          <w:color w:val="000000" w:themeColor="text1"/>
          <w:sz w:val="24"/>
          <w:szCs w:val="24"/>
        </w:rPr>
        <w:t xml:space="preserve"> application's special feature to suit the users ' needs.</w:t>
      </w:r>
    </w:p>
    <w:p w14:paraId="3F7F9020" w14:textId="2739E6A0" w:rsidR="00027746" w:rsidRPr="00181C37" w:rsidRDefault="00027746" w:rsidP="00027746">
      <w:pPr>
        <w:spacing w:after="104" w:line="259" w:lineRule="auto"/>
        <w:rPr>
          <w:rFonts w:eastAsia="Yu Gothic UI" w:cstheme="minorHAnsi"/>
          <w:color w:val="000000" w:themeColor="text1"/>
          <w:sz w:val="24"/>
          <w:szCs w:val="24"/>
        </w:rPr>
      </w:pPr>
      <w:r w:rsidRPr="00027746">
        <w:rPr>
          <w:rFonts w:eastAsia="Yu Gothic UI" w:cstheme="minorHAnsi"/>
          <w:color w:val="000000" w:themeColor="text1"/>
          <w:sz w:val="24"/>
          <w:szCs w:val="24"/>
        </w:rPr>
        <w:t xml:space="preserve">There's been a lot of changes to make this software more user friendly. The software is available for users </w:t>
      </w:r>
      <w:r>
        <w:rPr>
          <w:rFonts w:eastAsia="Yu Gothic UI" w:cstheme="minorHAnsi"/>
          <w:color w:val="000000" w:themeColor="text1"/>
          <w:sz w:val="24"/>
          <w:szCs w:val="24"/>
        </w:rPr>
        <w:t xml:space="preserve">to </w:t>
      </w:r>
      <w:r w:rsidRPr="00027746">
        <w:rPr>
          <w:rFonts w:eastAsia="Yu Gothic UI" w:cstheme="minorHAnsi"/>
          <w:color w:val="000000" w:themeColor="text1"/>
          <w:sz w:val="24"/>
          <w:szCs w:val="24"/>
        </w:rPr>
        <w:t>use after all the updates have been developed.</w:t>
      </w:r>
    </w:p>
    <w:p w14:paraId="79154DFD" w14:textId="77777777" w:rsidR="00513F8E" w:rsidRDefault="00513F8E" w:rsidP="00513F8E">
      <w:pPr>
        <w:pStyle w:val="Heading1"/>
        <w:jc w:val="both"/>
        <w:rPr>
          <w:rFonts w:cstheme="minorHAnsi"/>
          <w:sz w:val="36"/>
          <w:szCs w:val="36"/>
        </w:rPr>
      </w:pPr>
      <w:bookmarkStart w:id="6" w:name="_Toc127486"/>
    </w:p>
    <w:p w14:paraId="4BF237CF" w14:textId="51A9C5C7" w:rsidR="00513F8E" w:rsidRDefault="00513F8E" w:rsidP="00513F8E">
      <w:pPr>
        <w:pStyle w:val="Heading1"/>
        <w:jc w:val="both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t>Team Member Role</w:t>
      </w:r>
    </w:p>
    <w:p w14:paraId="1256A3FE" w14:textId="53740F6F" w:rsidR="00513F8E" w:rsidRDefault="001111BA" w:rsidP="00513F8E">
      <w:pPr>
        <w:rPr>
          <w:sz w:val="28"/>
          <w:szCs w:val="28"/>
        </w:rPr>
      </w:pPr>
      <w:r>
        <w:rPr>
          <w:sz w:val="28"/>
          <w:szCs w:val="28"/>
        </w:rPr>
        <w:t>Kamal</w:t>
      </w:r>
      <w:r w:rsidR="00513F8E">
        <w:rPr>
          <w:sz w:val="28"/>
          <w:szCs w:val="28"/>
        </w:rPr>
        <w:t xml:space="preserve">: </w:t>
      </w:r>
      <w:r w:rsidR="004826EA">
        <w:rPr>
          <w:sz w:val="28"/>
          <w:szCs w:val="28"/>
        </w:rPr>
        <w:t>Product Owner</w:t>
      </w:r>
    </w:p>
    <w:p w14:paraId="43CFFACC" w14:textId="3195F4A1" w:rsidR="00513F8E" w:rsidRDefault="001111BA" w:rsidP="00513F8E">
      <w:pPr>
        <w:rPr>
          <w:sz w:val="28"/>
          <w:szCs w:val="28"/>
        </w:rPr>
      </w:pPr>
      <w:r>
        <w:rPr>
          <w:sz w:val="28"/>
          <w:szCs w:val="28"/>
        </w:rPr>
        <w:t xml:space="preserve">Tania and </w:t>
      </w:r>
      <w:proofErr w:type="spellStart"/>
      <w:r>
        <w:rPr>
          <w:sz w:val="28"/>
          <w:szCs w:val="28"/>
        </w:rPr>
        <w:t>Lovepreet</w:t>
      </w:r>
      <w:proofErr w:type="spellEnd"/>
      <w:r w:rsidR="00513F8E">
        <w:rPr>
          <w:sz w:val="28"/>
          <w:szCs w:val="28"/>
        </w:rPr>
        <w:t>:</w:t>
      </w:r>
      <w:r w:rsidR="004826EA">
        <w:rPr>
          <w:sz w:val="28"/>
          <w:szCs w:val="28"/>
        </w:rPr>
        <w:t xml:space="preserve"> </w:t>
      </w:r>
      <w:proofErr w:type="spellStart"/>
      <w:r w:rsidR="004826EA">
        <w:rPr>
          <w:sz w:val="28"/>
          <w:szCs w:val="28"/>
        </w:rPr>
        <w:t>Srum</w:t>
      </w:r>
      <w:proofErr w:type="spellEnd"/>
      <w:r w:rsidR="004826EA">
        <w:rPr>
          <w:sz w:val="28"/>
          <w:szCs w:val="28"/>
        </w:rPr>
        <w:t xml:space="preserve"> Master</w:t>
      </w:r>
    </w:p>
    <w:p w14:paraId="6FC0D00C" w14:textId="3A1A8CD2" w:rsidR="00513F8E" w:rsidRPr="00513F8E" w:rsidRDefault="001111BA" w:rsidP="00513F8E">
      <w:pPr>
        <w:rPr>
          <w:sz w:val="28"/>
          <w:szCs w:val="28"/>
        </w:rPr>
      </w:pPr>
      <w:r>
        <w:rPr>
          <w:sz w:val="28"/>
          <w:szCs w:val="28"/>
        </w:rPr>
        <w:t xml:space="preserve">Joban and </w:t>
      </w:r>
      <w:proofErr w:type="spellStart"/>
      <w:r>
        <w:rPr>
          <w:sz w:val="28"/>
          <w:szCs w:val="28"/>
        </w:rPr>
        <w:t>Manjinder</w:t>
      </w:r>
      <w:proofErr w:type="spellEnd"/>
      <w:r w:rsidR="00513F8E">
        <w:rPr>
          <w:sz w:val="28"/>
          <w:szCs w:val="28"/>
        </w:rPr>
        <w:t xml:space="preserve">:  </w:t>
      </w:r>
      <w:r w:rsidR="004826EA">
        <w:rPr>
          <w:sz w:val="28"/>
          <w:szCs w:val="28"/>
        </w:rPr>
        <w:t>Stakeholder</w:t>
      </w:r>
    </w:p>
    <w:p w14:paraId="201EF3FB" w14:textId="053AF4A6" w:rsidR="008C71CF" w:rsidRDefault="008C71CF" w:rsidP="00181C37">
      <w:pPr>
        <w:pStyle w:val="Heading1"/>
      </w:pPr>
    </w:p>
    <w:p w14:paraId="41C828B8" w14:textId="3E25DCE2" w:rsidR="00513F8E" w:rsidRPr="00513F8E" w:rsidRDefault="00513F8E" w:rsidP="00513F8E"/>
    <w:p w14:paraId="5B310EFC" w14:textId="5E82AE36" w:rsidR="000D6B18" w:rsidRPr="00181C37" w:rsidRDefault="000D6B18" w:rsidP="00181C37">
      <w:pPr>
        <w:pStyle w:val="Heading1"/>
      </w:pPr>
      <w:bookmarkStart w:id="7" w:name="_Toc75947999"/>
      <w:bookmarkStart w:id="8" w:name="_Toc75948180"/>
      <w:r w:rsidRPr="00181C37">
        <w:t>Wireframes</w:t>
      </w:r>
      <w:bookmarkEnd w:id="7"/>
      <w:bookmarkEnd w:id="8"/>
    </w:p>
    <w:p w14:paraId="5FE5538B" w14:textId="77777777" w:rsidR="008C71CF" w:rsidRDefault="008C71CF" w:rsidP="00181C37">
      <w:pPr>
        <w:pStyle w:val="Heading2"/>
      </w:pPr>
    </w:p>
    <w:p w14:paraId="7CC9D28C" w14:textId="77777777" w:rsidR="008C71CF" w:rsidRDefault="008C71CF" w:rsidP="00181C37">
      <w:pPr>
        <w:pStyle w:val="Heading2"/>
      </w:pPr>
    </w:p>
    <w:p w14:paraId="0418B3C4" w14:textId="2F2DFEB6" w:rsidR="000D6B18" w:rsidRPr="00181C37" w:rsidRDefault="008C71CF" w:rsidP="00181C37">
      <w:pPr>
        <w:pStyle w:val="Heading2"/>
      </w:pPr>
      <w:bookmarkStart w:id="9" w:name="_Toc75948000"/>
      <w:bookmarkStart w:id="10" w:name="_Toc75948181"/>
      <w:r>
        <w:t>Login</w:t>
      </w:r>
      <w:r w:rsidR="000D6B18" w:rsidRPr="00181C37">
        <w:t xml:space="preserve"> Page</w:t>
      </w:r>
      <w:bookmarkEnd w:id="9"/>
      <w:bookmarkEnd w:id="10"/>
    </w:p>
    <w:p w14:paraId="37F4109C" w14:textId="77777777" w:rsidR="008C71CF" w:rsidRDefault="008C71CF" w:rsidP="00181C37">
      <w:pPr>
        <w:rPr>
          <w:noProof/>
        </w:rPr>
      </w:pPr>
    </w:p>
    <w:bookmarkEnd w:id="6"/>
    <w:p w14:paraId="42B524FE" w14:textId="4D4F6A03" w:rsidR="00242C5D" w:rsidRPr="00181C37" w:rsidRDefault="008C71CF" w:rsidP="008C71CF">
      <w:pPr>
        <w:jc w:val="center"/>
      </w:pPr>
      <w:r>
        <w:rPr>
          <w:noProof/>
        </w:rPr>
        <w:lastRenderedPageBreak/>
        <w:drawing>
          <wp:inline distT="0" distB="0" distL="0" distR="0" wp14:anchorId="7AA2DFEF" wp14:editId="2611DD66">
            <wp:extent cx="2087710" cy="3497580"/>
            <wp:effectExtent l="0" t="0" r="8255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411" cy="3520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9065B" w14:textId="7F44B06F" w:rsidR="000D6B18" w:rsidRPr="00181C37" w:rsidRDefault="008C71CF" w:rsidP="00181C37">
      <w:pPr>
        <w:pStyle w:val="Heading2"/>
      </w:pPr>
      <w:bookmarkStart w:id="11" w:name="_Toc75948001"/>
      <w:bookmarkStart w:id="12" w:name="_Toc75948182"/>
      <w:r>
        <w:t>Registration Page</w:t>
      </w:r>
      <w:bookmarkEnd w:id="11"/>
      <w:bookmarkEnd w:id="12"/>
    </w:p>
    <w:p w14:paraId="0455A1FC" w14:textId="72B72895" w:rsidR="000D6B18" w:rsidRPr="00181C37" w:rsidRDefault="008C71CF" w:rsidP="008C71CF">
      <w:pPr>
        <w:jc w:val="center"/>
        <w:rPr>
          <w:rFonts w:eastAsia="Yu Gothic UI" w:cstheme="minorHAnsi"/>
          <w:b/>
          <w:sz w:val="24"/>
          <w:szCs w:val="24"/>
        </w:rPr>
      </w:pPr>
      <w:r>
        <w:rPr>
          <w:noProof/>
        </w:rPr>
        <w:drawing>
          <wp:inline distT="0" distB="0" distL="0" distR="0" wp14:anchorId="53BEB3BB" wp14:editId="50204EA0">
            <wp:extent cx="2385695" cy="4076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713" cy="408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CD1CF" w14:textId="4D70703F" w:rsidR="000D6B18" w:rsidRPr="00181C37" w:rsidRDefault="008C71CF" w:rsidP="00181C37">
      <w:pPr>
        <w:pStyle w:val="Heading2"/>
      </w:pPr>
      <w:bookmarkStart w:id="13" w:name="_Toc75948002"/>
      <w:bookmarkStart w:id="14" w:name="_Toc75948183"/>
      <w:r>
        <w:lastRenderedPageBreak/>
        <w:t>Main Page</w:t>
      </w:r>
      <w:bookmarkEnd w:id="13"/>
      <w:bookmarkEnd w:id="14"/>
    </w:p>
    <w:p w14:paraId="5F19B496" w14:textId="124C3EBE" w:rsidR="000D6B18" w:rsidRDefault="008C71CF" w:rsidP="008C71CF">
      <w:pPr>
        <w:jc w:val="center"/>
        <w:rPr>
          <w:rFonts w:eastAsia="Yu Gothic UI" w:cstheme="minorHAnsi"/>
          <w:b/>
          <w:sz w:val="24"/>
          <w:szCs w:val="24"/>
        </w:rPr>
      </w:pPr>
      <w:r>
        <w:rPr>
          <w:noProof/>
        </w:rPr>
        <w:drawing>
          <wp:inline distT="0" distB="0" distL="0" distR="0" wp14:anchorId="781A19CA" wp14:editId="7AD32C02">
            <wp:extent cx="1729740" cy="3121156"/>
            <wp:effectExtent l="0" t="0" r="381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534" cy="313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FA62C" w14:textId="11D82C3F" w:rsidR="008C71CF" w:rsidRPr="00181C37" w:rsidRDefault="008C71CF" w:rsidP="008C71CF">
      <w:pPr>
        <w:pStyle w:val="Heading2"/>
      </w:pPr>
      <w:bookmarkStart w:id="15" w:name="_Toc75948003"/>
      <w:bookmarkStart w:id="16" w:name="_Toc75948184"/>
      <w:r>
        <w:t>Add Page</w:t>
      </w:r>
      <w:bookmarkEnd w:id="15"/>
      <w:bookmarkEnd w:id="16"/>
    </w:p>
    <w:p w14:paraId="120FB5CD" w14:textId="0886CEAA" w:rsidR="008C71CF" w:rsidRDefault="008C71CF" w:rsidP="008C71CF">
      <w:pPr>
        <w:tabs>
          <w:tab w:val="left" w:pos="432"/>
        </w:tabs>
        <w:rPr>
          <w:rFonts w:eastAsia="Yu Gothic UI" w:cstheme="minorHAnsi"/>
          <w:b/>
          <w:sz w:val="24"/>
          <w:szCs w:val="24"/>
        </w:rPr>
      </w:pPr>
    </w:p>
    <w:p w14:paraId="6AEED076" w14:textId="14C2E92D" w:rsidR="008C71CF" w:rsidRDefault="008C71CF" w:rsidP="008C71CF">
      <w:pPr>
        <w:tabs>
          <w:tab w:val="left" w:pos="432"/>
        </w:tabs>
        <w:jc w:val="center"/>
        <w:rPr>
          <w:rFonts w:eastAsia="Yu Gothic UI" w:cstheme="minorHAnsi"/>
          <w:b/>
          <w:sz w:val="24"/>
          <w:szCs w:val="24"/>
        </w:rPr>
      </w:pPr>
      <w:r>
        <w:rPr>
          <w:noProof/>
        </w:rPr>
        <w:drawing>
          <wp:inline distT="0" distB="0" distL="0" distR="0" wp14:anchorId="2C092F79" wp14:editId="52D60265">
            <wp:extent cx="2194560" cy="41740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930" cy="4186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62C94" w14:textId="51C7FCF4" w:rsidR="008C71CF" w:rsidRPr="00181C37" w:rsidRDefault="008C71CF" w:rsidP="008C71CF">
      <w:pPr>
        <w:pStyle w:val="Heading2"/>
      </w:pPr>
      <w:bookmarkStart w:id="17" w:name="_Toc75948004"/>
      <w:bookmarkStart w:id="18" w:name="_Toc75948185"/>
      <w:r>
        <w:lastRenderedPageBreak/>
        <w:t>Book Detail Page</w:t>
      </w:r>
      <w:bookmarkEnd w:id="17"/>
      <w:bookmarkEnd w:id="18"/>
    </w:p>
    <w:p w14:paraId="5EDFD288" w14:textId="4B63789A" w:rsidR="008C71CF" w:rsidRPr="008C71CF" w:rsidRDefault="008C71CF" w:rsidP="008C71CF">
      <w:pPr>
        <w:jc w:val="center"/>
        <w:rPr>
          <w:rFonts w:eastAsia="Yu Gothic UI" w:cstheme="minorHAnsi"/>
          <w:b/>
          <w:sz w:val="28"/>
          <w:szCs w:val="28"/>
        </w:rPr>
      </w:pPr>
      <w:r w:rsidRPr="008C71CF">
        <w:rPr>
          <w:noProof/>
          <w:sz w:val="28"/>
          <w:szCs w:val="28"/>
        </w:rPr>
        <w:drawing>
          <wp:inline distT="0" distB="0" distL="0" distR="0" wp14:anchorId="626387F7" wp14:editId="63B6862D">
            <wp:extent cx="1886273" cy="32613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467" cy="327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9A06A" w14:textId="359B3C77" w:rsidR="008C71CF" w:rsidRDefault="00A71FF4" w:rsidP="008C71CF">
      <w:pPr>
        <w:pStyle w:val="Heading2"/>
      </w:pPr>
      <w:bookmarkStart w:id="19" w:name="_Toc75948005"/>
      <w:bookmarkStart w:id="20" w:name="_Toc75948186"/>
      <w:r>
        <w:t>Record</w:t>
      </w:r>
      <w:r w:rsidR="008C71CF">
        <w:t xml:space="preserve"> Page</w:t>
      </w:r>
      <w:bookmarkEnd w:id="19"/>
      <w:bookmarkEnd w:id="20"/>
    </w:p>
    <w:p w14:paraId="1F6B70F5" w14:textId="371CE67F" w:rsidR="00A71FF4" w:rsidRDefault="00A71FF4" w:rsidP="00A71FF4">
      <w:pPr>
        <w:jc w:val="center"/>
      </w:pPr>
      <w:r>
        <w:rPr>
          <w:noProof/>
        </w:rPr>
        <w:drawing>
          <wp:inline distT="0" distB="0" distL="0" distR="0" wp14:anchorId="584625C8" wp14:editId="5ECF13F7">
            <wp:extent cx="2095500" cy="3980832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9051" cy="3987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36A94" w14:textId="7AF3BD3A" w:rsidR="00A71FF4" w:rsidRDefault="00A71FF4" w:rsidP="00A71FF4">
      <w:pPr>
        <w:jc w:val="center"/>
      </w:pPr>
    </w:p>
    <w:p w14:paraId="2AF00CB1" w14:textId="579F8FBD" w:rsidR="00A71FF4" w:rsidRDefault="00A71FF4" w:rsidP="00A71FF4">
      <w:pPr>
        <w:pStyle w:val="Heading2"/>
      </w:pPr>
      <w:bookmarkStart w:id="21" w:name="_Toc75948006"/>
      <w:bookmarkStart w:id="22" w:name="_Toc75948187"/>
      <w:r>
        <w:lastRenderedPageBreak/>
        <w:t>Borrow Page</w:t>
      </w:r>
      <w:bookmarkEnd w:id="21"/>
      <w:bookmarkEnd w:id="22"/>
    </w:p>
    <w:p w14:paraId="746AA817" w14:textId="424D9B6C" w:rsidR="00A71FF4" w:rsidRPr="00FC1781" w:rsidRDefault="00A71FF4" w:rsidP="00FC1781">
      <w:pPr>
        <w:jc w:val="center"/>
      </w:pPr>
      <w:r>
        <w:rPr>
          <w:noProof/>
        </w:rPr>
        <w:drawing>
          <wp:inline distT="0" distB="0" distL="0" distR="0" wp14:anchorId="71AE9229" wp14:editId="278E58CA">
            <wp:extent cx="1821024" cy="3437890"/>
            <wp:effectExtent l="0" t="0" r="825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32" cy="347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33CA1" w14:textId="29038E5F" w:rsidR="00A71FF4" w:rsidRPr="00181C37" w:rsidRDefault="00A71FF4" w:rsidP="008C71CF">
      <w:pPr>
        <w:jc w:val="center"/>
        <w:rPr>
          <w:rFonts w:eastAsia="Yu Gothic UI" w:cstheme="minorHAnsi"/>
          <w:b/>
          <w:sz w:val="24"/>
          <w:szCs w:val="24"/>
        </w:rPr>
      </w:pPr>
    </w:p>
    <w:p w14:paraId="7831B5C8" w14:textId="5C016754" w:rsidR="000D6B18" w:rsidRPr="00181C37" w:rsidRDefault="000D6B18" w:rsidP="00181C37">
      <w:pPr>
        <w:pStyle w:val="Heading1"/>
      </w:pPr>
      <w:bookmarkStart w:id="23" w:name="_Toc75948007"/>
      <w:bookmarkStart w:id="24" w:name="_Toc75948188"/>
      <w:bookmarkStart w:id="25" w:name="_Toc127487"/>
      <w:proofErr w:type="spellStart"/>
      <w:r w:rsidRPr="00181C37">
        <w:t>Mockups</w:t>
      </w:r>
      <w:bookmarkEnd w:id="23"/>
      <w:bookmarkEnd w:id="24"/>
      <w:proofErr w:type="spellEnd"/>
    </w:p>
    <w:p w14:paraId="2617AAF3" w14:textId="3CE5E4A5" w:rsidR="00C9175B" w:rsidRDefault="00FC1781" w:rsidP="00181C37">
      <w:pPr>
        <w:pStyle w:val="Heading2"/>
      </w:pPr>
      <w:bookmarkStart w:id="26" w:name="_Toc42028200"/>
      <w:bookmarkStart w:id="27" w:name="_Toc75948008"/>
      <w:bookmarkStart w:id="28" w:name="_Toc75948189"/>
      <w:r>
        <w:rPr>
          <w:noProof/>
        </w:rPr>
        <w:drawing>
          <wp:anchor distT="0" distB="0" distL="114300" distR="114300" simplePos="0" relativeHeight="251659264" behindDoc="0" locked="0" layoutInCell="1" allowOverlap="1" wp14:anchorId="0BA701F4" wp14:editId="3561153C">
            <wp:simplePos x="0" y="0"/>
            <wp:positionH relativeFrom="margin">
              <wp:posOffset>1586230</wp:posOffset>
            </wp:positionH>
            <wp:positionV relativeFrom="paragraph">
              <wp:posOffset>5080</wp:posOffset>
            </wp:positionV>
            <wp:extent cx="2103755" cy="3634740"/>
            <wp:effectExtent l="0" t="0" r="0" b="3810"/>
            <wp:wrapTight wrapText="bothSides">
              <wp:wrapPolygon edited="0">
                <wp:start x="0" y="0"/>
                <wp:lineTo x="0" y="21509"/>
                <wp:lineTo x="21320" y="21509"/>
                <wp:lineTo x="21320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03755" cy="3634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1FF4">
        <w:t>Login</w:t>
      </w:r>
      <w:r w:rsidR="00C9175B" w:rsidRPr="00181C37">
        <w:t xml:space="preserve"> Page</w:t>
      </w:r>
      <w:bookmarkEnd w:id="26"/>
      <w:bookmarkEnd w:id="27"/>
      <w:bookmarkEnd w:id="28"/>
    </w:p>
    <w:p w14:paraId="57FF87A5" w14:textId="0103AAA0" w:rsidR="00A71FF4" w:rsidRDefault="00A71FF4" w:rsidP="00A71FF4"/>
    <w:p w14:paraId="04B55BE6" w14:textId="5CC8959A" w:rsidR="00A71FF4" w:rsidRDefault="00A71FF4" w:rsidP="00A71FF4"/>
    <w:p w14:paraId="1620160E" w14:textId="77777777" w:rsidR="00A71FF4" w:rsidRDefault="00A71FF4" w:rsidP="00A71FF4"/>
    <w:p w14:paraId="773D210A" w14:textId="7F296275" w:rsidR="00A71FF4" w:rsidRDefault="00A71FF4" w:rsidP="00A71FF4"/>
    <w:p w14:paraId="71B31D02" w14:textId="7F6CD553" w:rsidR="00A71FF4" w:rsidRDefault="00A71FF4" w:rsidP="00A71FF4"/>
    <w:p w14:paraId="0D40DE3F" w14:textId="090E3165" w:rsidR="00A71FF4" w:rsidRDefault="00A71FF4" w:rsidP="00A71FF4">
      <w:pPr>
        <w:jc w:val="center"/>
      </w:pPr>
    </w:p>
    <w:p w14:paraId="29802164" w14:textId="0B946A8B" w:rsidR="00A71FF4" w:rsidRPr="00A71FF4" w:rsidRDefault="00A71FF4" w:rsidP="00A71FF4">
      <w:pPr>
        <w:jc w:val="center"/>
      </w:pPr>
    </w:p>
    <w:p w14:paraId="7F8397CE" w14:textId="7A1BB5E9" w:rsidR="00A71FF4" w:rsidRPr="00A71FF4" w:rsidRDefault="00A71FF4" w:rsidP="00A71FF4"/>
    <w:p w14:paraId="0114965F" w14:textId="717937F1" w:rsidR="00C9175B" w:rsidRPr="00181C37" w:rsidRDefault="00C9175B" w:rsidP="00A71FF4">
      <w:pPr>
        <w:jc w:val="center"/>
        <w:rPr>
          <w:rFonts w:eastAsia="Yu Gothic UI" w:cstheme="minorHAnsi"/>
          <w:b/>
          <w:sz w:val="24"/>
          <w:szCs w:val="24"/>
        </w:rPr>
      </w:pPr>
    </w:p>
    <w:p w14:paraId="0DD964B3" w14:textId="5DC64450" w:rsidR="00920D40" w:rsidRPr="00181C37" w:rsidRDefault="00920D40" w:rsidP="00181C37">
      <w:pPr>
        <w:rPr>
          <w:rFonts w:eastAsia="Yu Gothic UI" w:cstheme="minorHAnsi"/>
          <w:b/>
          <w:sz w:val="24"/>
          <w:szCs w:val="24"/>
        </w:rPr>
      </w:pPr>
    </w:p>
    <w:p w14:paraId="5A9D3656" w14:textId="77777777" w:rsidR="00A71FF4" w:rsidRDefault="00A71FF4" w:rsidP="00181C37">
      <w:pPr>
        <w:pStyle w:val="Heading2"/>
      </w:pPr>
      <w:bookmarkStart w:id="29" w:name="_Toc42028201"/>
    </w:p>
    <w:p w14:paraId="009139F7" w14:textId="644D559F" w:rsidR="00A71FF4" w:rsidRDefault="00A71FF4" w:rsidP="00181C37">
      <w:pPr>
        <w:pStyle w:val="Heading2"/>
      </w:pPr>
    </w:p>
    <w:p w14:paraId="0C97285F" w14:textId="2D7DEF0A" w:rsidR="00A71FF4" w:rsidRDefault="00A71FF4" w:rsidP="00181C37">
      <w:pPr>
        <w:pStyle w:val="Heading2"/>
      </w:pPr>
    </w:p>
    <w:p w14:paraId="4769AE0C" w14:textId="05DA94D3" w:rsidR="00A71FF4" w:rsidRDefault="00A71FF4" w:rsidP="00181C37">
      <w:pPr>
        <w:pStyle w:val="Heading2"/>
      </w:pPr>
      <w:bookmarkStart w:id="30" w:name="_Toc75948009"/>
      <w:bookmarkStart w:id="31" w:name="_Toc75948190"/>
      <w:r>
        <w:rPr>
          <w:noProof/>
        </w:rPr>
        <w:drawing>
          <wp:anchor distT="0" distB="0" distL="114300" distR="114300" simplePos="0" relativeHeight="251661312" behindDoc="0" locked="0" layoutInCell="1" allowOverlap="1" wp14:anchorId="1389A758" wp14:editId="1B1988C5">
            <wp:simplePos x="0" y="0"/>
            <wp:positionH relativeFrom="margin">
              <wp:posOffset>1951990</wp:posOffset>
            </wp:positionH>
            <wp:positionV relativeFrom="paragraph">
              <wp:posOffset>6985</wp:posOffset>
            </wp:positionV>
            <wp:extent cx="2063115" cy="3680460"/>
            <wp:effectExtent l="0" t="0" r="0" b="0"/>
            <wp:wrapTight wrapText="bothSides">
              <wp:wrapPolygon edited="0">
                <wp:start x="0" y="0"/>
                <wp:lineTo x="0" y="21466"/>
                <wp:lineTo x="21341" y="21466"/>
                <wp:lineTo x="21341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63115" cy="3680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t>Registartion</w:t>
      </w:r>
      <w:proofErr w:type="spellEnd"/>
      <w:r>
        <w:t xml:space="preserve"> Page</w:t>
      </w:r>
      <w:bookmarkEnd w:id="30"/>
      <w:bookmarkEnd w:id="31"/>
    </w:p>
    <w:p w14:paraId="622ED6DC" w14:textId="757B2ADF" w:rsidR="00A71FF4" w:rsidRPr="00A71FF4" w:rsidRDefault="00A71FF4" w:rsidP="00A71FF4"/>
    <w:p w14:paraId="04E4E8EE" w14:textId="0A6905A4" w:rsidR="00A71FF4" w:rsidRDefault="00A71FF4" w:rsidP="00181C37">
      <w:pPr>
        <w:pStyle w:val="Heading2"/>
      </w:pPr>
    </w:p>
    <w:p w14:paraId="7A0A20F8" w14:textId="719FB35E" w:rsidR="00A71FF4" w:rsidRDefault="00A71FF4" w:rsidP="00A71FF4"/>
    <w:p w14:paraId="16B0FEEF" w14:textId="1F30CBF3" w:rsidR="00A71FF4" w:rsidRDefault="00A71FF4" w:rsidP="00A71FF4"/>
    <w:p w14:paraId="2E0CFACD" w14:textId="42FE55ED" w:rsidR="00A71FF4" w:rsidRDefault="00A71FF4" w:rsidP="00A71FF4"/>
    <w:p w14:paraId="32333B91" w14:textId="7280F4AD" w:rsidR="00A71FF4" w:rsidRDefault="00A71FF4" w:rsidP="00A71FF4"/>
    <w:p w14:paraId="58378A3B" w14:textId="65BEDD29" w:rsidR="00A71FF4" w:rsidRDefault="00A71FF4" w:rsidP="00A71FF4"/>
    <w:p w14:paraId="66376507" w14:textId="762BB666" w:rsidR="00A71FF4" w:rsidRDefault="00A71FF4" w:rsidP="00A71FF4"/>
    <w:p w14:paraId="060166BD" w14:textId="7ECF018D" w:rsidR="00A71FF4" w:rsidRDefault="00A71FF4" w:rsidP="00A71FF4"/>
    <w:p w14:paraId="667B7475" w14:textId="292F9E9F" w:rsidR="00A71FF4" w:rsidRDefault="00A71FF4" w:rsidP="00A71FF4"/>
    <w:p w14:paraId="22E505BE" w14:textId="471A048B" w:rsidR="00A71FF4" w:rsidRDefault="00A71FF4" w:rsidP="00A71FF4"/>
    <w:p w14:paraId="4C2D1D04" w14:textId="1AF112E1" w:rsidR="00A71FF4" w:rsidRDefault="00A71FF4" w:rsidP="00A71FF4"/>
    <w:p w14:paraId="2D6DFEE2" w14:textId="6FD7DFF7" w:rsidR="00FC1781" w:rsidRDefault="00FC1781" w:rsidP="00A71FF4"/>
    <w:p w14:paraId="47B80BF4" w14:textId="7AAF67FA" w:rsidR="00FC1781" w:rsidRDefault="00FC1781" w:rsidP="00A71FF4"/>
    <w:p w14:paraId="3634E7F1" w14:textId="77777777" w:rsidR="00FC1781" w:rsidRDefault="00FC1781" w:rsidP="00A71FF4"/>
    <w:p w14:paraId="653B62DA" w14:textId="574D806C" w:rsidR="00A71FF4" w:rsidRPr="00181C37" w:rsidRDefault="00FC1781" w:rsidP="00A71FF4">
      <w:pPr>
        <w:pStyle w:val="Heading2"/>
      </w:pPr>
      <w:bookmarkStart w:id="32" w:name="_Toc75948010"/>
      <w:bookmarkStart w:id="33" w:name="_Toc75948191"/>
      <w:r>
        <w:rPr>
          <w:noProof/>
        </w:rPr>
        <w:drawing>
          <wp:anchor distT="0" distB="0" distL="114300" distR="114300" simplePos="0" relativeHeight="251663360" behindDoc="0" locked="0" layoutInCell="1" allowOverlap="1" wp14:anchorId="3CCBAD4C" wp14:editId="3DEE7082">
            <wp:simplePos x="0" y="0"/>
            <wp:positionH relativeFrom="margin">
              <wp:posOffset>1799590</wp:posOffset>
            </wp:positionH>
            <wp:positionV relativeFrom="paragraph">
              <wp:posOffset>39370</wp:posOffset>
            </wp:positionV>
            <wp:extent cx="1943100" cy="3394710"/>
            <wp:effectExtent l="0" t="0" r="0" b="0"/>
            <wp:wrapTight wrapText="bothSides">
              <wp:wrapPolygon edited="0">
                <wp:start x="0" y="0"/>
                <wp:lineTo x="0" y="21455"/>
                <wp:lineTo x="21388" y="21455"/>
                <wp:lineTo x="21388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3394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1FF4">
        <w:t>Main Page</w:t>
      </w:r>
      <w:bookmarkEnd w:id="32"/>
      <w:bookmarkEnd w:id="33"/>
      <w:r>
        <w:t xml:space="preserve">      </w:t>
      </w:r>
    </w:p>
    <w:p w14:paraId="539971CE" w14:textId="5A9441F0" w:rsidR="00A71FF4" w:rsidRDefault="00A71FF4" w:rsidP="00A71FF4">
      <w:pPr>
        <w:rPr>
          <w:sz w:val="28"/>
          <w:szCs w:val="28"/>
        </w:rPr>
      </w:pPr>
    </w:p>
    <w:p w14:paraId="1CA3E78D" w14:textId="56F6C95D" w:rsidR="00FC1781" w:rsidRDefault="00FC1781" w:rsidP="00A71FF4">
      <w:pPr>
        <w:rPr>
          <w:sz w:val="28"/>
          <w:szCs w:val="28"/>
        </w:rPr>
      </w:pPr>
    </w:p>
    <w:p w14:paraId="5497D704" w14:textId="60209350" w:rsidR="00FC1781" w:rsidRDefault="00FC1781" w:rsidP="00A71FF4">
      <w:pPr>
        <w:rPr>
          <w:sz w:val="28"/>
          <w:szCs w:val="28"/>
        </w:rPr>
      </w:pPr>
    </w:p>
    <w:p w14:paraId="5CC03C40" w14:textId="377620E8" w:rsidR="00FC1781" w:rsidRDefault="00FC1781" w:rsidP="00A71FF4">
      <w:pPr>
        <w:rPr>
          <w:sz w:val="28"/>
          <w:szCs w:val="28"/>
        </w:rPr>
      </w:pPr>
    </w:p>
    <w:p w14:paraId="4EC498A6" w14:textId="7187CA0F" w:rsidR="00FC1781" w:rsidRDefault="00FC1781" w:rsidP="00A71FF4">
      <w:pPr>
        <w:rPr>
          <w:sz w:val="28"/>
          <w:szCs w:val="28"/>
        </w:rPr>
      </w:pPr>
    </w:p>
    <w:p w14:paraId="78BC472B" w14:textId="23CF8546" w:rsidR="00FC1781" w:rsidRDefault="00FC1781" w:rsidP="00A71FF4">
      <w:pPr>
        <w:rPr>
          <w:sz w:val="28"/>
          <w:szCs w:val="28"/>
        </w:rPr>
      </w:pPr>
    </w:p>
    <w:p w14:paraId="161F4069" w14:textId="283F869C" w:rsidR="00FC1781" w:rsidRDefault="00FC1781" w:rsidP="00A71FF4">
      <w:pPr>
        <w:rPr>
          <w:sz w:val="28"/>
          <w:szCs w:val="28"/>
        </w:rPr>
      </w:pPr>
    </w:p>
    <w:p w14:paraId="5D7FDB26" w14:textId="1BC5E7A1" w:rsidR="00FC1781" w:rsidRDefault="00FC1781" w:rsidP="00A71FF4">
      <w:pPr>
        <w:rPr>
          <w:sz w:val="28"/>
          <w:szCs w:val="28"/>
        </w:rPr>
      </w:pPr>
    </w:p>
    <w:p w14:paraId="1FC051AD" w14:textId="77777777" w:rsidR="00FC1781" w:rsidRDefault="00FC1781" w:rsidP="00A71FF4">
      <w:pPr>
        <w:rPr>
          <w:noProof/>
        </w:rPr>
      </w:pPr>
    </w:p>
    <w:p w14:paraId="7263D22A" w14:textId="0D0647D4" w:rsidR="00FC1781" w:rsidRDefault="00A542DA" w:rsidP="00A71FF4">
      <w:pPr>
        <w:rPr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7CD0DAD0" wp14:editId="3AF2039B">
            <wp:simplePos x="0" y="0"/>
            <wp:positionH relativeFrom="margin">
              <wp:posOffset>1807210</wp:posOffset>
            </wp:positionH>
            <wp:positionV relativeFrom="paragraph">
              <wp:posOffset>100330</wp:posOffset>
            </wp:positionV>
            <wp:extent cx="2042160" cy="3564255"/>
            <wp:effectExtent l="0" t="0" r="0" b="0"/>
            <wp:wrapTight wrapText="bothSides">
              <wp:wrapPolygon edited="0">
                <wp:start x="0" y="0"/>
                <wp:lineTo x="0" y="21473"/>
                <wp:lineTo x="21358" y="21473"/>
                <wp:lineTo x="21358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42160" cy="3564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890406" w14:textId="229D710A" w:rsidR="00FC1781" w:rsidRPr="00181C37" w:rsidRDefault="00FC1781" w:rsidP="00FC1781">
      <w:pPr>
        <w:pStyle w:val="Heading2"/>
      </w:pPr>
      <w:bookmarkStart w:id="34" w:name="_Toc75948011"/>
      <w:bookmarkStart w:id="35" w:name="_Toc75948192"/>
      <w:r>
        <w:t>Add Page</w:t>
      </w:r>
      <w:bookmarkEnd w:id="34"/>
      <w:bookmarkEnd w:id="35"/>
      <w:r>
        <w:t xml:space="preserve">  </w:t>
      </w:r>
    </w:p>
    <w:p w14:paraId="7F95770F" w14:textId="240585BE" w:rsidR="00FC1781" w:rsidRDefault="00FC1781" w:rsidP="00A71FF4">
      <w:pPr>
        <w:rPr>
          <w:sz w:val="28"/>
          <w:szCs w:val="28"/>
        </w:rPr>
      </w:pPr>
    </w:p>
    <w:p w14:paraId="02E89747" w14:textId="4F0BB87A" w:rsidR="00FC1781" w:rsidRDefault="00FC1781" w:rsidP="00A71FF4">
      <w:pPr>
        <w:rPr>
          <w:sz w:val="28"/>
          <w:szCs w:val="28"/>
        </w:rPr>
      </w:pPr>
    </w:p>
    <w:p w14:paraId="1424E0C4" w14:textId="494E044D" w:rsidR="00FC1781" w:rsidRDefault="00FC1781" w:rsidP="00A71FF4">
      <w:pPr>
        <w:rPr>
          <w:sz w:val="28"/>
          <w:szCs w:val="28"/>
        </w:rPr>
      </w:pPr>
    </w:p>
    <w:p w14:paraId="6635236D" w14:textId="67DD9AAA" w:rsidR="00FC1781" w:rsidRDefault="00FC1781" w:rsidP="00A71FF4">
      <w:pPr>
        <w:rPr>
          <w:sz w:val="28"/>
          <w:szCs w:val="28"/>
        </w:rPr>
      </w:pPr>
    </w:p>
    <w:p w14:paraId="6665AD20" w14:textId="74034CDC" w:rsidR="00FC1781" w:rsidRDefault="00FC1781" w:rsidP="00A71FF4">
      <w:pPr>
        <w:rPr>
          <w:sz w:val="28"/>
          <w:szCs w:val="28"/>
        </w:rPr>
      </w:pPr>
    </w:p>
    <w:p w14:paraId="1D1CB8A8" w14:textId="16F7B8E1" w:rsidR="00FC1781" w:rsidRDefault="00FC1781" w:rsidP="00A71FF4">
      <w:pPr>
        <w:rPr>
          <w:sz w:val="28"/>
          <w:szCs w:val="28"/>
        </w:rPr>
      </w:pPr>
    </w:p>
    <w:p w14:paraId="71EB3DD7" w14:textId="52EDDD68" w:rsidR="00FC1781" w:rsidRDefault="00FC1781" w:rsidP="00A71FF4">
      <w:pPr>
        <w:rPr>
          <w:sz w:val="28"/>
          <w:szCs w:val="28"/>
        </w:rPr>
      </w:pPr>
    </w:p>
    <w:p w14:paraId="4EF70373" w14:textId="345C4D01" w:rsidR="00FC1781" w:rsidRDefault="00FC1781" w:rsidP="00A71FF4">
      <w:pPr>
        <w:rPr>
          <w:sz w:val="28"/>
          <w:szCs w:val="28"/>
        </w:rPr>
      </w:pPr>
    </w:p>
    <w:p w14:paraId="06DF94FF" w14:textId="70AFC2BD" w:rsidR="00FC1781" w:rsidRDefault="00FC1781" w:rsidP="00A71FF4">
      <w:pPr>
        <w:rPr>
          <w:sz w:val="28"/>
          <w:szCs w:val="28"/>
        </w:rPr>
      </w:pPr>
    </w:p>
    <w:p w14:paraId="6CC52416" w14:textId="6C36576C" w:rsidR="00FC1781" w:rsidRDefault="00FC1781" w:rsidP="00A71FF4">
      <w:pPr>
        <w:rPr>
          <w:sz w:val="28"/>
          <w:szCs w:val="28"/>
        </w:rPr>
      </w:pPr>
    </w:p>
    <w:p w14:paraId="4E69E3B5" w14:textId="7BC4C9AF" w:rsidR="00FC1781" w:rsidRPr="00181C37" w:rsidRDefault="00A542DA" w:rsidP="00FC1781">
      <w:pPr>
        <w:pStyle w:val="Heading2"/>
      </w:pPr>
      <w:bookmarkStart w:id="36" w:name="_Toc75948012"/>
      <w:bookmarkStart w:id="37" w:name="_Toc75948193"/>
      <w:r>
        <w:rPr>
          <w:noProof/>
        </w:rPr>
        <w:drawing>
          <wp:anchor distT="0" distB="0" distL="114300" distR="114300" simplePos="0" relativeHeight="251667456" behindDoc="0" locked="0" layoutInCell="1" allowOverlap="1" wp14:anchorId="74CFB783" wp14:editId="629E85F8">
            <wp:simplePos x="0" y="0"/>
            <wp:positionH relativeFrom="page">
              <wp:posOffset>2674620</wp:posOffset>
            </wp:positionH>
            <wp:positionV relativeFrom="paragraph">
              <wp:posOffset>6985</wp:posOffset>
            </wp:positionV>
            <wp:extent cx="2301240" cy="4040505"/>
            <wp:effectExtent l="0" t="0" r="3810" b="0"/>
            <wp:wrapTight wrapText="bothSides">
              <wp:wrapPolygon edited="0">
                <wp:start x="0" y="0"/>
                <wp:lineTo x="0" y="21488"/>
                <wp:lineTo x="21457" y="21488"/>
                <wp:lineTo x="21457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01240" cy="4040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1781">
        <w:t>Book Detail Page</w:t>
      </w:r>
      <w:bookmarkEnd w:id="36"/>
      <w:bookmarkEnd w:id="37"/>
      <w:r w:rsidR="00FC1781">
        <w:t xml:space="preserve"> </w:t>
      </w:r>
    </w:p>
    <w:p w14:paraId="251BE429" w14:textId="3A0CC22D" w:rsidR="00FC1781" w:rsidRDefault="00FC1781" w:rsidP="00A71FF4">
      <w:pPr>
        <w:rPr>
          <w:sz w:val="28"/>
          <w:szCs w:val="28"/>
        </w:rPr>
      </w:pPr>
    </w:p>
    <w:p w14:paraId="1682048D" w14:textId="14F564A6" w:rsidR="00FC1781" w:rsidRDefault="00FC1781" w:rsidP="00A71FF4">
      <w:pPr>
        <w:rPr>
          <w:sz w:val="28"/>
          <w:szCs w:val="28"/>
        </w:rPr>
      </w:pPr>
    </w:p>
    <w:p w14:paraId="2522FC76" w14:textId="77777777" w:rsidR="00FC1781" w:rsidRPr="00A71FF4" w:rsidRDefault="00FC1781" w:rsidP="00A71FF4">
      <w:pPr>
        <w:rPr>
          <w:sz w:val="28"/>
          <w:szCs w:val="28"/>
        </w:rPr>
      </w:pPr>
    </w:p>
    <w:p w14:paraId="3AD3413B" w14:textId="77777777" w:rsidR="00A542DA" w:rsidRDefault="00A542DA" w:rsidP="00181C37">
      <w:pPr>
        <w:pStyle w:val="Heading2"/>
      </w:pPr>
    </w:p>
    <w:p w14:paraId="51221934" w14:textId="77777777" w:rsidR="00A542DA" w:rsidRDefault="00A542DA" w:rsidP="00181C37">
      <w:pPr>
        <w:pStyle w:val="Heading2"/>
      </w:pPr>
    </w:p>
    <w:p w14:paraId="09D645A0" w14:textId="77777777" w:rsidR="00A542DA" w:rsidRDefault="00A542DA" w:rsidP="00181C37">
      <w:pPr>
        <w:pStyle w:val="Heading2"/>
      </w:pPr>
    </w:p>
    <w:p w14:paraId="4F65DF34" w14:textId="77777777" w:rsidR="00A542DA" w:rsidRDefault="00A542DA" w:rsidP="00181C37">
      <w:pPr>
        <w:pStyle w:val="Heading2"/>
      </w:pPr>
    </w:p>
    <w:p w14:paraId="6DC817D0" w14:textId="77777777" w:rsidR="00A542DA" w:rsidRDefault="00A542DA" w:rsidP="00181C37">
      <w:pPr>
        <w:pStyle w:val="Heading2"/>
      </w:pPr>
    </w:p>
    <w:p w14:paraId="1A683914" w14:textId="77777777" w:rsidR="00A542DA" w:rsidRDefault="00A542DA" w:rsidP="00181C37">
      <w:pPr>
        <w:pStyle w:val="Heading2"/>
      </w:pPr>
    </w:p>
    <w:p w14:paraId="78721E5B" w14:textId="77777777" w:rsidR="00A542DA" w:rsidRDefault="00A542DA" w:rsidP="00181C37">
      <w:pPr>
        <w:pStyle w:val="Heading2"/>
      </w:pPr>
    </w:p>
    <w:p w14:paraId="1CC6B4E1" w14:textId="77777777" w:rsidR="00A542DA" w:rsidRDefault="00A542DA" w:rsidP="00181C37">
      <w:pPr>
        <w:pStyle w:val="Heading2"/>
      </w:pPr>
    </w:p>
    <w:p w14:paraId="7692D8F3" w14:textId="77777777" w:rsidR="00A542DA" w:rsidRDefault="00A542DA" w:rsidP="00181C37">
      <w:pPr>
        <w:pStyle w:val="Heading2"/>
      </w:pPr>
    </w:p>
    <w:p w14:paraId="7C2DBEE1" w14:textId="77777777" w:rsidR="00A542DA" w:rsidRDefault="00A542DA" w:rsidP="00181C37">
      <w:pPr>
        <w:pStyle w:val="Heading2"/>
      </w:pPr>
    </w:p>
    <w:p w14:paraId="7013A8D9" w14:textId="77777777" w:rsidR="00A542DA" w:rsidRDefault="00A542DA" w:rsidP="00181C37">
      <w:pPr>
        <w:pStyle w:val="Heading2"/>
      </w:pPr>
    </w:p>
    <w:p w14:paraId="2DC10ABC" w14:textId="77777777" w:rsidR="00A542DA" w:rsidRDefault="00A542DA" w:rsidP="00A542DA">
      <w:pPr>
        <w:pStyle w:val="Heading2"/>
      </w:pPr>
    </w:p>
    <w:p w14:paraId="3105091E" w14:textId="143612C2" w:rsidR="00A542DA" w:rsidRDefault="00A542DA" w:rsidP="00A542DA">
      <w:pPr>
        <w:pStyle w:val="Heading2"/>
      </w:pPr>
      <w:bookmarkStart w:id="38" w:name="_Toc75948013"/>
      <w:bookmarkStart w:id="39" w:name="_Toc75948194"/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51DA895B" wp14:editId="16921C37">
            <wp:simplePos x="0" y="0"/>
            <wp:positionH relativeFrom="margin">
              <wp:posOffset>1708150</wp:posOffset>
            </wp:positionH>
            <wp:positionV relativeFrom="paragraph">
              <wp:posOffset>1270</wp:posOffset>
            </wp:positionV>
            <wp:extent cx="2149475" cy="3780790"/>
            <wp:effectExtent l="0" t="0" r="3175" b="0"/>
            <wp:wrapTight wrapText="bothSides">
              <wp:wrapPolygon edited="0">
                <wp:start x="0" y="0"/>
                <wp:lineTo x="0" y="21440"/>
                <wp:lineTo x="21440" y="21440"/>
                <wp:lineTo x="21440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49475" cy="3780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Record Page</w:t>
      </w:r>
      <w:bookmarkEnd w:id="38"/>
      <w:bookmarkEnd w:id="39"/>
      <w:r>
        <w:t xml:space="preserve">          </w:t>
      </w:r>
    </w:p>
    <w:p w14:paraId="7421174B" w14:textId="79936E95" w:rsidR="00A542DA" w:rsidRDefault="00A542DA" w:rsidP="00A542DA"/>
    <w:p w14:paraId="4EFEFBF9" w14:textId="271556D3" w:rsidR="00A542DA" w:rsidRDefault="00A542DA" w:rsidP="00A542DA"/>
    <w:p w14:paraId="78B0AE8C" w14:textId="11C384DC" w:rsidR="00A542DA" w:rsidRDefault="00A542DA" w:rsidP="00A542DA"/>
    <w:p w14:paraId="04290366" w14:textId="34740692" w:rsidR="00A542DA" w:rsidRDefault="00A542DA" w:rsidP="00A542DA"/>
    <w:p w14:paraId="622CD073" w14:textId="6C45BB91" w:rsidR="00A542DA" w:rsidRDefault="00A542DA" w:rsidP="00A542DA"/>
    <w:p w14:paraId="4A39AA2D" w14:textId="21426DF8" w:rsidR="00A542DA" w:rsidRDefault="00A542DA" w:rsidP="00A542DA"/>
    <w:p w14:paraId="0C8192F9" w14:textId="25B01E64" w:rsidR="00A542DA" w:rsidRDefault="00A542DA" w:rsidP="00A542DA"/>
    <w:p w14:paraId="4F313411" w14:textId="2DA7594D" w:rsidR="00A542DA" w:rsidRDefault="00A542DA" w:rsidP="00A542DA"/>
    <w:p w14:paraId="0819B2BF" w14:textId="699378B6" w:rsidR="00A542DA" w:rsidRDefault="00A542DA" w:rsidP="00A542DA"/>
    <w:p w14:paraId="3E60B70B" w14:textId="0357388E" w:rsidR="00A542DA" w:rsidRDefault="00A542DA" w:rsidP="00A542DA"/>
    <w:p w14:paraId="7FCBBB9E" w14:textId="4133ADAC" w:rsidR="00A542DA" w:rsidRDefault="00A542DA" w:rsidP="00A542DA"/>
    <w:p w14:paraId="2EFE4820" w14:textId="607F3B50" w:rsidR="00A542DA" w:rsidRDefault="00A542DA" w:rsidP="00A542DA"/>
    <w:p w14:paraId="63593380" w14:textId="74A6FAE7" w:rsidR="00A542DA" w:rsidRDefault="00A542DA" w:rsidP="00A542DA"/>
    <w:p w14:paraId="53E80B03" w14:textId="53B2560F" w:rsidR="00A542DA" w:rsidRDefault="00A542DA" w:rsidP="00A542DA">
      <w:pPr>
        <w:pStyle w:val="Heading2"/>
      </w:pPr>
    </w:p>
    <w:p w14:paraId="3A36F460" w14:textId="0C1358C9" w:rsidR="00A542DA" w:rsidRDefault="00A542DA" w:rsidP="00A542DA">
      <w:pPr>
        <w:pStyle w:val="Heading2"/>
      </w:pPr>
      <w:bookmarkStart w:id="40" w:name="_Toc75948014"/>
      <w:bookmarkStart w:id="41" w:name="_Toc75948195"/>
      <w:r>
        <w:rPr>
          <w:noProof/>
        </w:rPr>
        <w:drawing>
          <wp:anchor distT="0" distB="0" distL="114300" distR="114300" simplePos="0" relativeHeight="251671552" behindDoc="0" locked="0" layoutInCell="1" allowOverlap="1" wp14:anchorId="6E5257BC" wp14:editId="6D0C3007">
            <wp:simplePos x="0" y="0"/>
            <wp:positionH relativeFrom="margin">
              <wp:posOffset>1685290</wp:posOffset>
            </wp:positionH>
            <wp:positionV relativeFrom="paragraph">
              <wp:posOffset>-43180</wp:posOffset>
            </wp:positionV>
            <wp:extent cx="2343894" cy="4061460"/>
            <wp:effectExtent l="0" t="0" r="0" b="0"/>
            <wp:wrapTight wrapText="bothSides">
              <wp:wrapPolygon edited="0">
                <wp:start x="0" y="0"/>
                <wp:lineTo x="0" y="21478"/>
                <wp:lineTo x="21419" y="21478"/>
                <wp:lineTo x="21419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45500" cy="4064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Borrow Page</w:t>
      </w:r>
      <w:bookmarkEnd w:id="40"/>
      <w:bookmarkEnd w:id="41"/>
      <w:r>
        <w:t xml:space="preserve">   </w:t>
      </w:r>
    </w:p>
    <w:p w14:paraId="248215E5" w14:textId="2D8EABAA" w:rsidR="00A542DA" w:rsidRDefault="00A542DA" w:rsidP="00A542DA"/>
    <w:p w14:paraId="555C5872" w14:textId="52B9F663" w:rsidR="00A542DA" w:rsidRDefault="00A542DA" w:rsidP="00A542DA"/>
    <w:p w14:paraId="432E2029" w14:textId="5B94A9D2" w:rsidR="00A542DA" w:rsidRDefault="00A542DA" w:rsidP="00A542DA"/>
    <w:p w14:paraId="7143D0D3" w14:textId="51AF324D" w:rsidR="00A542DA" w:rsidRDefault="00A542DA" w:rsidP="00A542DA"/>
    <w:p w14:paraId="4929935B" w14:textId="5B06ECAA" w:rsidR="00A542DA" w:rsidRDefault="00A542DA" w:rsidP="00A542DA"/>
    <w:p w14:paraId="33B21119" w14:textId="5146AFAB" w:rsidR="00A542DA" w:rsidRDefault="00A542DA" w:rsidP="00A542DA"/>
    <w:p w14:paraId="1FCE06D1" w14:textId="3DE855A5" w:rsidR="00A542DA" w:rsidRDefault="00A542DA" w:rsidP="00A542DA"/>
    <w:p w14:paraId="152A6CFE" w14:textId="17A3FBC8" w:rsidR="00A542DA" w:rsidRDefault="00A542DA" w:rsidP="00A542DA"/>
    <w:p w14:paraId="08FEE148" w14:textId="35152E6B" w:rsidR="00A542DA" w:rsidRDefault="00A542DA" w:rsidP="00A542DA"/>
    <w:p w14:paraId="08A29F9B" w14:textId="61D1C3E4" w:rsidR="00A542DA" w:rsidRDefault="00A542DA" w:rsidP="00A542DA"/>
    <w:p w14:paraId="4754DFB7" w14:textId="77777777" w:rsidR="00A542DA" w:rsidRPr="00A542DA" w:rsidRDefault="00A542DA" w:rsidP="00A542DA"/>
    <w:p w14:paraId="25154E60" w14:textId="77777777" w:rsidR="004331FF" w:rsidRPr="004331FF" w:rsidRDefault="004331FF" w:rsidP="004331FF">
      <w:bookmarkStart w:id="42" w:name="_Toc40530979"/>
      <w:bookmarkEnd w:id="29"/>
    </w:p>
    <w:bookmarkEnd w:id="42"/>
    <w:p w14:paraId="301AB900" w14:textId="034E792B" w:rsidR="0092394B" w:rsidRPr="00181C37" w:rsidRDefault="0092394B" w:rsidP="00181C37">
      <w:pPr>
        <w:rPr>
          <w:rFonts w:eastAsia="Yu Gothic UI" w:cstheme="minorHAnsi"/>
          <w:b/>
          <w:sz w:val="24"/>
          <w:szCs w:val="24"/>
        </w:rPr>
      </w:pPr>
    </w:p>
    <w:p w14:paraId="6F8A6A7D" w14:textId="3BC19197" w:rsidR="006A5761" w:rsidRDefault="006A5761" w:rsidP="006A5761">
      <w:pPr>
        <w:pStyle w:val="Heading1"/>
      </w:pPr>
      <w:bookmarkStart w:id="43" w:name="_Toc30602349"/>
      <w:bookmarkStart w:id="44" w:name="_Toc75948015"/>
      <w:bookmarkStart w:id="45" w:name="_Toc75948196"/>
      <w:bookmarkEnd w:id="25"/>
      <w:r w:rsidRPr="006A5761">
        <w:lastRenderedPageBreak/>
        <w:t>Testing</w:t>
      </w:r>
      <w:bookmarkEnd w:id="43"/>
      <w:bookmarkEnd w:id="44"/>
      <w:bookmarkEnd w:id="45"/>
    </w:p>
    <w:p w14:paraId="0BFB11BE" w14:textId="78FD0FDF" w:rsidR="00A542DA" w:rsidRPr="00A542DA" w:rsidRDefault="00A542DA" w:rsidP="00A542DA">
      <w:pPr>
        <w:rPr>
          <w:sz w:val="28"/>
          <w:szCs w:val="28"/>
        </w:rPr>
      </w:pPr>
      <w:r>
        <w:rPr>
          <w:sz w:val="28"/>
          <w:szCs w:val="28"/>
        </w:rPr>
        <w:t xml:space="preserve">For this project, </w:t>
      </w:r>
      <w:r w:rsidR="00D72C1C">
        <w:rPr>
          <w:sz w:val="28"/>
          <w:szCs w:val="28"/>
        </w:rPr>
        <w:t xml:space="preserve">we just conducted the usability and functional testing out of which you can found </w:t>
      </w:r>
      <w:r w:rsidR="00D72C1C" w:rsidRPr="00D72C1C">
        <w:rPr>
          <w:color w:val="00B0F0"/>
          <w:sz w:val="28"/>
          <w:szCs w:val="28"/>
          <w:u w:val="single"/>
        </w:rPr>
        <w:t>Usability Testing.xls</w:t>
      </w:r>
      <w:r w:rsidR="00D72C1C">
        <w:rPr>
          <w:sz w:val="28"/>
          <w:szCs w:val="28"/>
        </w:rPr>
        <w:t>, in different folder and functional testing is mentioned below.</w:t>
      </w:r>
    </w:p>
    <w:p w14:paraId="439DF265" w14:textId="77777777" w:rsidR="00561470" w:rsidRPr="00E5306C" w:rsidRDefault="00561470" w:rsidP="006A5761">
      <w:pPr>
        <w:spacing w:line="360" w:lineRule="auto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</w:p>
    <w:p w14:paraId="5C846C73" w14:textId="0D7B0223" w:rsidR="00702B78" w:rsidRDefault="00561470" w:rsidP="00561470">
      <w:pPr>
        <w:pStyle w:val="Heading2"/>
        <w:rPr>
          <w:rStyle w:val="Heading1Char"/>
          <w:b/>
          <w:sz w:val="28"/>
        </w:rPr>
      </w:pPr>
      <w:bookmarkStart w:id="46" w:name="_Toc75948016"/>
      <w:bookmarkStart w:id="47" w:name="_Toc75948197"/>
      <w:r w:rsidRPr="00561470">
        <w:rPr>
          <w:rStyle w:val="Heading1Char"/>
          <w:b/>
          <w:sz w:val="28"/>
        </w:rPr>
        <w:t>Functional Testing</w:t>
      </w:r>
      <w:bookmarkEnd w:id="46"/>
      <w:bookmarkEnd w:id="47"/>
    </w:p>
    <w:p w14:paraId="430D9EDA" w14:textId="7C93FC7D" w:rsidR="00955373" w:rsidRDefault="00955373" w:rsidP="00955373"/>
    <w:p w14:paraId="544A4BCF" w14:textId="77777777" w:rsidR="00955373" w:rsidRPr="00955373" w:rsidRDefault="00955373" w:rsidP="00955373"/>
    <w:tbl>
      <w:tblPr>
        <w:tblStyle w:val="TableGrid0"/>
        <w:tblW w:w="8971" w:type="dxa"/>
        <w:tblInd w:w="10" w:type="dxa"/>
        <w:tblLook w:val="04A0" w:firstRow="1" w:lastRow="0" w:firstColumn="1" w:lastColumn="0" w:noHBand="0" w:noVBand="1"/>
      </w:tblPr>
      <w:tblGrid>
        <w:gridCol w:w="1476"/>
        <w:gridCol w:w="1524"/>
        <w:gridCol w:w="1495"/>
        <w:gridCol w:w="1502"/>
        <w:gridCol w:w="1489"/>
        <w:gridCol w:w="1485"/>
      </w:tblGrid>
      <w:tr w:rsidR="00212422" w:rsidRPr="00181C37" w14:paraId="4B4CD9A8" w14:textId="77777777" w:rsidTr="00B323AB">
        <w:trPr>
          <w:trHeight w:val="423"/>
        </w:trPr>
        <w:tc>
          <w:tcPr>
            <w:tcW w:w="1494" w:type="dxa"/>
          </w:tcPr>
          <w:p w14:paraId="5F416565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Step NO</w:t>
            </w:r>
          </w:p>
        </w:tc>
        <w:tc>
          <w:tcPr>
            <w:tcW w:w="1494" w:type="dxa"/>
          </w:tcPr>
          <w:p w14:paraId="6ADBC9ED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Test Step</w:t>
            </w:r>
          </w:p>
        </w:tc>
        <w:tc>
          <w:tcPr>
            <w:tcW w:w="1495" w:type="dxa"/>
          </w:tcPr>
          <w:p w14:paraId="0CDE7B11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Input Data</w:t>
            </w:r>
          </w:p>
        </w:tc>
        <w:tc>
          <w:tcPr>
            <w:tcW w:w="1496" w:type="dxa"/>
          </w:tcPr>
          <w:p w14:paraId="4E23F94A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Expected Result</w:t>
            </w:r>
          </w:p>
        </w:tc>
        <w:tc>
          <w:tcPr>
            <w:tcW w:w="1496" w:type="dxa"/>
          </w:tcPr>
          <w:p w14:paraId="551F7BF9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Actual Result</w:t>
            </w:r>
          </w:p>
        </w:tc>
        <w:tc>
          <w:tcPr>
            <w:tcW w:w="1496" w:type="dxa"/>
          </w:tcPr>
          <w:p w14:paraId="33E3F578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Test Step Result</w:t>
            </w:r>
          </w:p>
        </w:tc>
      </w:tr>
      <w:tr w:rsidR="00212422" w:rsidRPr="00181C37" w14:paraId="578C1134" w14:textId="77777777" w:rsidTr="00B323AB">
        <w:trPr>
          <w:trHeight w:val="441"/>
        </w:trPr>
        <w:tc>
          <w:tcPr>
            <w:tcW w:w="1494" w:type="dxa"/>
          </w:tcPr>
          <w:p w14:paraId="5E46CC6F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494" w:type="dxa"/>
          </w:tcPr>
          <w:p w14:paraId="5D1DA653" w14:textId="57FD95A7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Can Change the </w:t>
            </w:r>
            <w:r w:rsidR="00D72C1C">
              <w:rPr>
                <w:rFonts w:eastAsia="Yu Gothic UI" w:cstheme="minorHAnsi"/>
                <w:color w:val="000000" w:themeColor="text1"/>
                <w:sz w:val="24"/>
                <w:szCs w:val="24"/>
              </w:rPr>
              <w:t>detail of book</w:t>
            </w:r>
          </w:p>
        </w:tc>
        <w:tc>
          <w:tcPr>
            <w:tcW w:w="1495" w:type="dxa"/>
          </w:tcPr>
          <w:p w14:paraId="55829C7C" w14:textId="345749CE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Put any </w:t>
            </w:r>
            <w:r w:rsidR="00D72C1C">
              <w:rPr>
                <w:rFonts w:eastAsia="Yu Gothic UI" w:cstheme="minorHAnsi"/>
                <w:color w:val="000000" w:themeColor="text1"/>
                <w:sz w:val="24"/>
                <w:szCs w:val="24"/>
              </w:rPr>
              <w:t>information</w:t>
            </w:r>
          </w:p>
        </w:tc>
        <w:tc>
          <w:tcPr>
            <w:tcW w:w="1496" w:type="dxa"/>
          </w:tcPr>
          <w:p w14:paraId="0EBA3530" w14:textId="5904D858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Detail </w:t>
            </w:r>
            <w:r w:rsidR="0092394B"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Should be updated</w:t>
            </w:r>
          </w:p>
        </w:tc>
        <w:tc>
          <w:tcPr>
            <w:tcW w:w="1496" w:type="dxa"/>
          </w:tcPr>
          <w:p w14:paraId="18973ABF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7CB56FB9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04C19468" w14:textId="77777777" w:rsidTr="00B323AB">
        <w:trPr>
          <w:trHeight w:val="423"/>
        </w:trPr>
        <w:tc>
          <w:tcPr>
            <w:tcW w:w="1494" w:type="dxa"/>
          </w:tcPr>
          <w:p w14:paraId="337CE19E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494" w:type="dxa"/>
          </w:tcPr>
          <w:p w14:paraId="58E82930" w14:textId="49B2197A" w:rsidR="00B323AB" w:rsidRPr="00181C37" w:rsidRDefault="0092394B" w:rsidP="00D72C1C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Clic</w:t>
            </w:r>
            <w:r w:rsidR="00D72C1C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k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on  Search</w:t>
            </w:r>
            <w:proofErr w:type="gramEnd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 Button</w:t>
            </w:r>
          </w:p>
        </w:tc>
        <w:tc>
          <w:tcPr>
            <w:tcW w:w="1495" w:type="dxa"/>
          </w:tcPr>
          <w:p w14:paraId="5D80F884" w14:textId="1E96A1EB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Put name of book</w:t>
            </w:r>
          </w:p>
        </w:tc>
        <w:tc>
          <w:tcPr>
            <w:tcW w:w="1496" w:type="dxa"/>
          </w:tcPr>
          <w:p w14:paraId="37CAD73D" w14:textId="06E3C729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Result </w:t>
            </w:r>
            <w:proofErr w:type="gramStart"/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appear</w:t>
            </w:r>
            <w:proofErr w:type="gramEnd"/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 on same screen</w:t>
            </w:r>
          </w:p>
        </w:tc>
        <w:tc>
          <w:tcPr>
            <w:tcW w:w="1496" w:type="dxa"/>
          </w:tcPr>
          <w:p w14:paraId="7BB01F97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2EB8DB4B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5EA02D5B" w14:textId="77777777" w:rsidTr="00B323AB">
        <w:trPr>
          <w:trHeight w:val="423"/>
        </w:trPr>
        <w:tc>
          <w:tcPr>
            <w:tcW w:w="1494" w:type="dxa"/>
          </w:tcPr>
          <w:p w14:paraId="11670A30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494" w:type="dxa"/>
          </w:tcPr>
          <w:p w14:paraId="38FE93F4" w14:textId="7EB491DB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Click on Add Button</w:t>
            </w:r>
          </w:p>
        </w:tc>
        <w:tc>
          <w:tcPr>
            <w:tcW w:w="1495" w:type="dxa"/>
          </w:tcPr>
          <w:p w14:paraId="197EBA2E" w14:textId="1D65E08C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Put all information of book</w:t>
            </w:r>
          </w:p>
        </w:tc>
        <w:tc>
          <w:tcPr>
            <w:tcW w:w="1496" w:type="dxa"/>
          </w:tcPr>
          <w:p w14:paraId="2DB93594" w14:textId="5128A0DC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ll </w:t>
            </w:r>
            <w:r w:rsidR="00B323AB"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Details About </w:t>
            </w: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the </w:t>
            </w:r>
            <w:r w:rsidR="00D72C1C">
              <w:rPr>
                <w:rFonts w:eastAsia="Yu Gothic UI" w:cstheme="minorHAnsi"/>
                <w:color w:val="000000" w:themeColor="text1"/>
                <w:sz w:val="24"/>
                <w:szCs w:val="24"/>
              </w:rPr>
              <w:t>will add into Main Page</w:t>
            </w:r>
          </w:p>
        </w:tc>
        <w:tc>
          <w:tcPr>
            <w:tcW w:w="1496" w:type="dxa"/>
          </w:tcPr>
          <w:p w14:paraId="35493174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53FAFBF1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5FAAC483" w14:textId="77777777" w:rsidTr="00B323AB">
        <w:trPr>
          <w:trHeight w:val="423"/>
        </w:trPr>
        <w:tc>
          <w:tcPr>
            <w:tcW w:w="1494" w:type="dxa"/>
          </w:tcPr>
          <w:p w14:paraId="41F8EFF9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494" w:type="dxa"/>
          </w:tcPr>
          <w:p w14:paraId="061AFD3A" w14:textId="6BAF7A9C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Click </w:t>
            </w:r>
            <w:r w:rsidR="00D72C1C">
              <w:rPr>
                <w:rFonts w:eastAsia="Yu Gothic UI" w:cstheme="minorHAnsi"/>
                <w:color w:val="000000" w:themeColor="text1"/>
                <w:sz w:val="24"/>
                <w:szCs w:val="24"/>
              </w:rPr>
              <w:t>on any book</w:t>
            </w:r>
          </w:p>
        </w:tc>
        <w:tc>
          <w:tcPr>
            <w:tcW w:w="1495" w:type="dxa"/>
          </w:tcPr>
          <w:p w14:paraId="54713E69" w14:textId="4F65E6A0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Borrow option will appear</w:t>
            </w:r>
          </w:p>
        </w:tc>
        <w:tc>
          <w:tcPr>
            <w:tcW w:w="1496" w:type="dxa"/>
          </w:tcPr>
          <w:p w14:paraId="17741FA8" w14:textId="77777777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A new page should appear</w:t>
            </w:r>
          </w:p>
          <w:p w14:paraId="5CEF3DE1" w14:textId="77777777" w:rsidR="0092394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On the Screen</w:t>
            </w:r>
          </w:p>
        </w:tc>
        <w:tc>
          <w:tcPr>
            <w:tcW w:w="1496" w:type="dxa"/>
          </w:tcPr>
          <w:p w14:paraId="6125D660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As</w:t>
            </w:r>
            <w:r w:rsidR="00A82F6E"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="00A82F6E"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039E0176" w14:textId="77777777" w:rsidR="00B323AB" w:rsidRPr="00181C37" w:rsidRDefault="00A82F6E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6337A351" w14:textId="77777777" w:rsidTr="00B323AB">
        <w:trPr>
          <w:trHeight w:val="423"/>
        </w:trPr>
        <w:tc>
          <w:tcPr>
            <w:tcW w:w="1494" w:type="dxa"/>
          </w:tcPr>
          <w:p w14:paraId="3541BBB8" w14:textId="77777777" w:rsidR="00B323AB" w:rsidRPr="00181C37" w:rsidRDefault="00A82F6E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494" w:type="dxa"/>
          </w:tcPr>
          <w:p w14:paraId="35CB4B6D" w14:textId="7E7B89BE" w:rsidR="00B323AB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Login Button</w:t>
            </w:r>
          </w:p>
        </w:tc>
        <w:tc>
          <w:tcPr>
            <w:tcW w:w="1495" w:type="dxa"/>
          </w:tcPr>
          <w:p w14:paraId="5319564F" w14:textId="68ACA5AE" w:rsidR="00B323AB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Put Login detail</w:t>
            </w:r>
          </w:p>
        </w:tc>
        <w:tc>
          <w:tcPr>
            <w:tcW w:w="1496" w:type="dxa"/>
          </w:tcPr>
          <w:p w14:paraId="0E10FA01" w14:textId="6CA0E41F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ll the details </w:t>
            </w:r>
            <w:r w:rsidR="00955373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of user will </w:t>
            </w:r>
            <w:proofErr w:type="gramStart"/>
            <w:r w:rsidR="00955373">
              <w:rPr>
                <w:rFonts w:eastAsia="Yu Gothic UI" w:cstheme="minorHAnsi"/>
                <w:color w:val="000000" w:themeColor="text1"/>
                <w:sz w:val="24"/>
                <w:szCs w:val="24"/>
              </w:rPr>
              <w:t>matches</w:t>
            </w:r>
            <w:proofErr w:type="gramEnd"/>
          </w:p>
        </w:tc>
        <w:tc>
          <w:tcPr>
            <w:tcW w:w="1496" w:type="dxa"/>
          </w:tcPr>
          <w:p w14:paraId="3C53C205" w14:textId="77777777" w:rsidR="00B323AB" w:rsidRPr="00181C37" w:rsidRDefault="00A82F6E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7447027E" w14:textId="77777777" w:rsidR="00B323AB" w:rsidRPr="00181C37" w:rsidRDefault="00A82F6E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955373" w:rsidRPr="00181C37" w14:paraId="32E5B4C7" w14:textId="77777777" w:rsidTr="00955373">
        <w:trPr>
          <w:trHeight w:val="1117"/>
        </w:trPr>
        <w:tc>
          <w:tcPr>
            <w:tcW w:w="1494" w:type="dxa"/>
          </w:tcPr>
          <w:p w14:paraId="47681626" w14:textId="78135133" w:rsidR="00955373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494" w:type="dxa"/>
          </w:tcPr>
          <w:p w14:paraId="2E33EF57" w14:textId="77777777" w:rsidR="00955373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Registration</w:t>
            </w:r>
          </w:p>
          <w:p w14:paraId="7F268824" w14:textId="72269FE1" w:rsidR="00955373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Button</w:t>
            </w:r>
          </w:p>
        </w:tc>
        <w:tc>
          <w:tcPr>
            <w:tcW w:w="1495" w:type="dxa"/>
          </w:tcPr>
          <w:p w14:paraId="0441D334" w14:textId="7DEC7F1B" w:rsidR="00955373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Fill new user info</w:t>
            </w:r>
          </w:p>
        </w:tc>
        <w:tc>
          <w:tcPr>
            <w:tcW w:w="1496" w:type="dxa"/>
          </w:tcPr>
          <w:p w14:paraId="6C502AC2" w14:textId="1CCD9E13" w:rsidR="00955373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Successfully added into database</w:t>
            </w:r>
          </w:p>
        </w:tc>
        <w:tc>
          <w:tcPr>
            <w:tcW w:w="1496" w:type="dxa"/>
          </w:tcPr>
          <w:p w14:paraId="5A854F82" w14:textId="5810736C" w:rsidR="00955373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474811F5" w14:textId="7AB16E83" w:rsidR="00955373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</w:tbl>
    <w:p w14:paraId="0974A5DC" w14:textId="77777777" w:rsidR="00955373" w:rsidRDefault="00955373" w:rsidP="00061F5E">
      <w:pPr>
        <w:pStyle w:val="Heading1"/>
      </w:pPr>
      <w:bookmarkStart w:id="48" w:name="_Toc30602350"/>
    </w:p>
    <w:p w14:paraId="68EE960B" w14:textId="77777777" w:rsidR="00955373" w:rsidRDefault="00955373" w:rsidP="00061F5E">
      <w:pPr>
        <w:pStyle w:val="Heading1"/>
      </w:pPr>
    </w:p>
    <w:p w14:paraId="091D63C1" w14:textId="77777777" w:rsidR="00955373" w:rsidRDefault="00955373" w:rsidP="00061F5E">
      <w:pPr>
        <w:pStyle w:val="Heading1"/>
      </w:pPr>
    </w:p>
    <w:p w14:paraId="5CD25E5D" w14:textId="77777777" w:rsidR="00955373" w:rsidRDefault="00955373" w:rsidP="00061F5E">
      <w:pPr>
        <w:pStyle w:val="Heading1"/>
      </w:pPr>
    </w:p>
    <w:p w14:paraId="08495A7F" w14:textId="414B1C8A" w:rsidR="00061F5E" w:rsidRDefault="00061F5E" w:rsidP="00061F5E">
      <w:pPr>
        <w:pStyle w:val="Heading1"/>
      </w:pPr>
      <w:bookmarkStart w:id="49" w:name="_Toc75948017"/>
      <w:bookmarkStart w:id="50" w:name="_Toc75948198"/>
      <w:r>
        <w:t xml:space="preserve">Conclusion and </w:t>
      </w:r>
      <w:r w:rsidR="004014A1">
        <w:t>F</w:t>
      </w:r>
      <w:r>
        <w:t>uture Work</w:t>
      </w:r>
      <w:bookmarkEnd w:id="48"/>
      <w:bookmarkEnd w:id="49"/>
      <w:bookmarkEnd w:id="50"/>
    </w:p>
    <w:p w14:paraId="0D706457" w14:textId="186C9BB7" w:rsidR="00955373" w:rsidRPr="00955373" w:rsidRDefault="00955373" w:rsidP="00955373">
      <w:pPr>
        <w:rPr>
          <w:sz w:val="28"/>
          <w:szCs w:val="28"/>
        </w:rPr>
      </w:pPr>
      <w:r>
        <w:rPr>
          <w:sz w:val="28"/>
          <w:szCs w:val="28"/>
        </w:rPr>
        <w:t xml:space="preserve">In short, this project is built on an agile scrum approach in which the IT group has developed the so-called Book Manager application. Due to the limited time, we just build a small application. However, this application can be improved further, and more features can be added. like, online search option and </w:t>
      </w:r>
      <w:proofErr w:type="spellStart"/>
      <w:r>
        <w:rPr>
          <w:sz w:val="28"/>
          <w:szCs w:val="28"/>
        </w:rPr>
        <w:t>payement</w:t>
      </w:r>
      <w:proofErr w:type="spellEnd"/>
      <w:r>
        <w:rPr>
          <w:sz w:val="28"/>
          <w:szCs w:val="28"/>
        </w:rPr>
        <w:t xml:space="preserve"> etc. </w:t>
      </w:r>
    </w:p>
    <w:p w14:paraId="35C92C1F" w14:textId="77777777" w:rsidR="00242C5D" w:rsidRPr="00C12764" w:rsidRDefault="00242C5D">
      <w:pPr>
        <w:spacing w:after="138" w:line="259" w:lineRule="auto"/>
        <w:jc w:val="left"/>
        <w:rPr>
          <w:rFonts w:ascii="Yu Gothic UI" w:eastAsia="Yu Gothic UI" w:hAnsi="Yu Gothic UI"/>
          <w:color w:val="000000" w:themeColor="text1"/>
        </w:rPr>
      </w:pPr>
    </w:p>
    <w:p w14:paraId="01AE6587" w14:textId="77777777" w:rsidR="00242C5D" w:rsidRPr="00C12764" w:rsidRDefault="001B0797">
      <w:pPr>
        <w:spacing w:after="0" w:line="259" w:lineRule="auto"/>
        <w:jc w:val="left"/>
        <w:rPr>
          <w:rFonts w:ascii="Yu Gothic UI" w:eastAsia="Yu Gothic UI" w:hAnsi="Yu Gothic UI"/>
          <w:color w:val="000000" w:themeColor="text1"/>
        </w:rPr>
      </w:pPr>
      <w:r w:rsidRPr="00C12764">
        <w:rPr>
          <w:rFonts w:ascii="Yu Gothic UI" w:eastAsia="Yu Gothic UI" w:hAnsi="Yu Gothic UI" w:cs="Times New Roman"/>
          <w:color w:val="000000" w:themeColor="text1"/>
          <w:sz w:val="24"/>
        </w:rPr>
        <w:t xml:space="preserve"> </w:t>
      </w:r>
    </w:p>
    <w:sectPr w:rsidR="00242C5D" w:rsidRPr="00C12764" w:rsidSect="009A3B7A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6339"/>
      <w:pgMar w:top="1882" w:right="851" w:bottom="1395" w:left="1270" w:header="7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1E419" w14:textId="77777777" w:rsidR="004B0580" w:rsidRDefault="004B0580">
      <w:pPr>
        <w:spacing w:after="0" w:line="240" w:lineRule="auto"/>
      </w:pPr>
      <w:r>
        <w:separator/>
      </w:r>
    </w:p>
  </w:endnote>
  <w:endnote w:type="continuationSeparator" w:id="0">
    <w:p w14:paraId="2872133E" w14:textId="77777777" w:rsidR="004B0580" w:rsidRDefault="004B05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94E46" w14:textId="77777777" w:rsidR="004A238C" w:rsidRDefault="004A238C">
    <w:pPr>
      <w:spacing w:after="0" w:line="259" w:lineRule="auto"/>
      <w:ind w:right="1539"/>
      <w:jc w:val="center"/>
    </w:pPr>
    <w:r>
      <w:rPr>
        <w:rFonts w:ascii="Times New Roman" w:eastAsia="Times New Roman" w:hAnsi="Times New Roman" w:cs="Times New Roman"/>
        <w:color w:val="4F81BD"/>
        <w:sz w:val="24"/>
      </w:rPr>
      <w:fldChar w:fldCharType="begin"/>
    </w:r>
    <w:r>
      <w:rPr>
        <w:rFonts w:ascii="Times New Roman" w:eastAsia="Times New Roman" w:hAnsi="Times New Roman" w:cs="Times New Roman"/>
        <w:color w:val="4F81BD"/>
        <w:sz w:val="24"/>
      </w:rPr>
      <w:instrText xml:space="preserve"> PAGE   \* MERGEFORMAT </w:instrText>
    </w:r>
    <w:r>
      <w:rPr>
        <w:rFonts w:ascii="Times New Roman" w:eastAsia="Times New Roman" w:hAnsi="Times New Roman" w:cs="Times New Roman"/>
        <w:color w:val="4F81BD"/>
        <w:sz w:val="24"/>
      </w:rPr>
      <w:fldChar w:fldCharType="separate"/>
    </w:r>
    <w:r>
      <w:rPr>
        <w:rFonts w:ascii="Times New Roman" w:eastAsia="Times New Roman" w:hAnsi="Times New Roman" w:cs="Times New Roman"/>
        <w:color w:val="4F81BD"/>
        <w:sz w:val="24"/>
      </w:rPr>
      <w:t>14</w:t>
    </w:r>
    <w:r>
      <w:rPr>
        <w:rFonts w:ascii="Times New Roman" w:eastAsia="Times New Roman" w:hAnsi="Times New Roman" w:cs="Times New Roman"/>
        <w:color w:val="4F81BD"/>
        <w:sz w:val="24"/>
      </w:rPr>
      <w:fldChar w:fldCharType="end"/>
    </w:r>
    <w:r>
      <w:rPr>
        <w:rFonts w:ascii="Times New Roman" w:eastAsia="Times New Roman" w:hAnsi="Times New Roman" w:cs="Times New Roman"/>
        <w:color w:val="4F81BD"/>
        <w:sz w:val="24"/>
      </w:rPr>
      <w:t xml:space="preserve"> </w:t>
    </w:r>
  </w:p>
  <w:p w14:paraId="2E0C8CAD" w14:textId="77777777" w:rsidR="004A238C" w:rsidRDefault="004A238C">
    <w:pPr>
      <w:spacing w:after="0" w:line="259" w:lineRule="auto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1180308"/>
      <w:docPartObj>
        <w:docPartGallery w:val="Page Numbers (Bottom of Page)"/>
        <w:docPartUnique/>
      </w:docPartObj>
    </w:sdtPr>
    <w:sdtEndPr/>
    <w:sdtContent>
      <w:p w14:paraId="14FD3DBF" w14:textId="2EAE517D" w:rsidR="004A238C" w:rsidRDefault="009A3B7A">
        <w:pPr>
          <w:spacing w:after="0" w:line="259" w:lineRule="auto"/>
          <w:jc w:val="left"/>
        </w:pP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705A1163" wp14:editId="7AA93E20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1282700" cy="343535"/>
                  <wp:effectExtent l="28575" t="19050" r="22225" b="8890"/>
                  <wp:wrapNone/>
                  <wp:docPr id="1" name="Ribbon: Curved and Tilted Down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82700" cy="343535"/>
                          </a:xfrm>
                          <a:prstGeom prst="ellipseRibbon">
                            <a:avLst>
                              <a:gd name="adj1" fmla="val 25000"/>
                              <a:gd name="adj2" fmla="val 50000"/>
                              <a:gd name="adj3" fmla="val 12500"/>
                            </a:avLst>
                          </a:prstGeom>
                          <a:noFill/>
                          <a:ln w="9525">
                            <a:solidFill>
                              <a:srgbClr val="71A0D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17365D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4A59E3B2" w14:textId="77777777" w:rsidR="009A3B7A" w:rsidRDefault="009A3B7A">
                              <w:pPr>
                                <w:jc w:val="center"/>
                                <w:rPr>
                                  <w:color w:val="2FA3EE" w:themeColor="accent1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  <w:color w:val="2FA3EE" w:themeColor="accent1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color w:val="2FA3EE" w:themeColor="accent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05A1163" id="_x0000_t107" coordsize="21600,21600" o:spt="107" adj="5400,5400,18900" path="ar@9@38@8@37,0@27@0@26@9@13@8@4@0@25@22@25@9@38@8@37@22@26@3@27l@7@40@3,wa@9@35@8@10@3,0@21@33@9@36@8@1@21@31@20@31@9@35@8@10@20@33,,l@5@40xewr@9@36@8@1@20@31@0@32nfl@20@33ear@9@36@8@1@21@31@22@32nfl@21@33em@0@26nfl@0@32em@22@26nfl@22@32e">
                  <v:formulas>
                    <v:f eqn="val #0"/>
                    <v:f eqn="val #1"/>
                    <v:f eqn="val #2"/>
                    <v:f eqn="val width"/>
                    <v:f eqn="val height"/>
                    <v:f eqn="prod width 1 8"/>
                    <v:f eqn="prod width 1 2"/>
                    <v:f eqn="prod width 7 8"/>
                    <v:f eqn="prod width 3 2"/>
                    <v:f eqn="sum 0 0 @6"/>
                    <v:f eqn="sum height 0 #2"/>
                    <v:f eqn="prod @10 30573 4096"/>
                    <v:f eqn="prod @11 2 1"/>
                    <v:f eqn="sum height 0 @12"/>
                    <v:f eqn="sum @11 #2 0"/>
                    <v:f eqn="sum @11 height #1"/>
                    <v:f eqn="sum height 0 #1"/>
                    <v:f eqn="prod @16 1 2"/>
                    <v:f eqn="sum @11 @17 0"/>
                    <v:f eqn="sum @14 #1 height"/>
                    <v:f eqn="sum #0 @5 0"/>
                    <v:f eqn="sum width 0 @20"/>
                    <v:f eqn="sum width 0 #0"/>
                    <v:f eqn="sum @6 0 #0"/>
                    <v:f eqn="ellipse @23 width @11"/>
                    <v:f eqn="sum @24 height @11"/>
                    <v:f eqn="sum @25 @11 @19"/>
                    <v:f eqn="sum #2 @11 @19"/>
                    <v:f eqn="prod @11 2391 32768"/>
                    <v:f eqn="sum @6 0 @20"/>
                    <v:f eqn="ellipse @29 width @11"/>
                    <v:f eqn="sum #1 @30 @11"/>
                    <v:f eqn="sum @25 #1 height"/>
                    <v:f eqn="sum height @30 @14"/>
                    <v:f eqn="sum @11 @14 0"/>
                    <v:f eqn="sum height 0 @34"/>
                    <v:f eqn="sum @35 @19 @11"/>
                    <v:f eqn="sum @10 @15 @11"/>
                    <v:f eqn="sum @35 @15 @11"/>
                    <v:f eqn="sum @28 @14 @18"/>
                    <v:f eqn="sum height 0 @39"/>
                    <v:f eqn="sum @19 0 @18"/>
                    <v:f eqn="prod @41 2 3"/>
                    <v:f eqn="sum #1 0 @42"/>
                    <v:f eqn="sum #2 0 @42"/>
                    <v:f eqn="min @44 20925"/>
                    <v:f eqn="prod width 3 8"/>
                    <v:f eqn="sum @46 0 4"/>
                  </v:formulas>
                  <v:path o:extrusionok="f" o:connecttype="custom" o:connectlocs="@6,@1;@5,@40;@6,@4;@7,@40" o:connectangles="270,180,90,0" textboxrect="@0,@1,@22,@25"/>
                  <v:handles>
                    <v:h position="#0,bottomRight" xrange="@5,@47"/>
                    <v:h position="center,#1" yrange="@10,@43"/>
                    <v:h position="topLeft,#2" yrange="@27,@45"/>
                  </v:handles>
                  <o:complex v:ext="view"/>
                </v:shapetype>
                <v:shape id="Ribbon: Curved and Tilted Down 1" o:spid="_x0000_s1026" type="#_x0000_t107" style="position:absolute;margin-left:0;margin-top:0;width:101pt;height:27.0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" filled="f" fillcolor="#17365d" strokecolor="#71a0dc">
                  <v:textbox>
                    <w:txbxContent>
                      <w:p w14:paraId="4A59E3B2" w14:textId="77777777" w:rsidR="009A3B7A" w:rsidRDefault="009A3B7A">
                        <w:pPr>
                          <w:jc w:val="center"/>
                          <w:rPr>
                            <w:color w:val="2FA3EE" w:themeColor="accent1"/>
                          </w:rPr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  <w:color w:val="2FA3EE" w:themeColor="accent1"/>
                          </w:rPr>
                          <w:t>2</w:t>
                        </w:r>
                        <w:r>
                          <w:rPr>
                            <w:noProof/>
                            <w:color w:val="2FA3EE" w:themeColor="accent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87AC3" w14:textId="77777777" w:rsidR="004A238C" w:rsidRDefault="004A238C">
    <w:pPr>
      <w:spacing w:after="0" w:line="259" w:lineRule="auto"/>
      <w:ind w:right="1539"/>
      <w:jc w:val="center"/>
    </w:pPr>
    <w:r>
      <w:rPr>
        <w:rFonts w:ascii="Times New Roman" w:eastAsia="Times New Roman" w:hAnsi="Times New Roman" w:cs="Times New Roman"/>
        <w:color w:val="4F81BD"/>
        <w:sz w:val="24"/>
      </w:rPr>
      <w:fldChar w:fldCharType="begin"/>
    </w:r>
    <w:r>
      <w:rPr>
        <w:rFonts w:ascii="Times New Roman" w:eastAsia="Times New Roman" w:hAnsi="Times New Roman" w:cs="Times New Roman"/>
        <w:color w:val="4F81BD"/>
        <w:sz w:val="24"/>
      </w:rPr>
      <w:instrText xml:space="preserve"> PAGE   \* MERGEFORMAT </w:instrText>
    </w:r>
    <w:r>
      <w:rPr>
        <w:rFonts w:ascii="Times New Roman" w:eastAsia="Times New Roman" w:hAnsi="Times New Roman" w:cs="Times New Roman"/>
        <w:color w:val="4F81BD"/>
        <w:sz w:val="24"/>
      </w:rPr>
      <w:fldChar w:fldCharType="separate"/>
    </w:r>
    <w:r>
      <w:rPr>
        <w:rFonts w:ascii="Times New Roman" w:eastAsia="Times New Roman" w:hAnsi="Times New Roman" w:cs="Times New Roman"/>
        <w:color w:val="4F81BD"/>
        <w:sz w:val="24"/>
      </w:rPr>
      <w:t>14</w:t>
    </w:r>
    <w:r>
      <w:rPr>
        <w:rFonts w:ascii="Times New Roman" w:eastAsia="Times New Roman" w:hAnsi="Times New Roman" w:cs="Times New Roman"/>
        <w:color w:val="4F81BD"/>
        <w:sz w:val="24"/>
      </w:rPr>
      <w:fldChar w:fldCharType="end"/>
    </w:r>
    <w:r>
      <w:rPr>
        <w:rFonts w:ascii="Times New Roman" w:eastAsia="Times New Roman" w:hAnsi="Times New Roman" w:cs="Times New Roman"/>
        <w:color w:val="4F81BD"/>
        <w:sz w:val="24"/>
      </w:rPr>
      <w:t xml:space="preserve"> </w:t>
    </w:r>
  </w:p>
  <w:p w14:paraId="056A7491" w14:textId="77777777" w:rsidR="004A238C" w:rsidRDefault="004A238C">
    <w:pPr>
      <w:spacing w:after="0" w:line="259" w:lineRule="auto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29285" w14:textId="77777777" w:rsidR="004B0580" w:rsidRDefault="004B0580">
      <w:pPr>
        <w:spacing w:after="0" w:line="240" w:lineRule="auto"/>
      </w:pPr>
      <w:r>
        <w:separator/>
      </w:r>
    </w:p>
  </w:footnote>
  <w:footnote w:type="continuationSeparator" w:id="0">
    <w:p w14:paraId="54713A46" w14:textId="77777777" w:rsidR="004B0580" w:rsidRDefault="004B05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8074C" w14:textId="77777777" w:rsidR="004A238C" w:rsidRDefault="004A238C">
    <w:pPr>
      <w:tabs>
        <w:tab w:val="center" w:pos="4515"/>
        <w:tab w:val="center" w:pos="7963"/>
      </w:tabs>
      <w:spacing w:after="0" w:line="259" w:lineRule="auto"/>
      <w:jc w:val="left"/>
    </w:pPr>
    <w:r>
      <w:rPr>
        <w:rFonts w:ascii="Times New Roman" w:eastAsia="Times New Roman" w:hAnsi="Times New Roman" w:cs="Times New Roman"/>
        <w:sz w:val="24"/>
      </w:rPr>
      <w:t xml:space="preserve">Authordeus </w:t>
    </w:r>
    <w:r>
      <w:rPr>
        <w:rFonts w:ascii="Times New Roman" w:eastAsia="Times New Roman" w:hAnsi="Times New Roman" w:cs="Times New Roman"/>
        <w:sz w:val="24"/>
      </w:rPr>
      <w:tab/>
      <w:t xml:space="preserve">Jatinder Singh </w:t>
    </w:r>
    <w:r>
      <w:rPr>
        <w:rFonts w:ascii="Times New Roman" w:eastAsia="Times New Roman" w:hAnsi="Times New Roman" w:cs="Times New Roman"/>
        <w:sz w:val="24"/>
      </w:rPr>
      <w:tab/>
      <w:t xml:space="preserve">YTI0000024 </w:t>
    </w:r>
  </w:p>
  <w:p w14:paraId="58BCCF7E" w14:textId="77777777" w:rsidR="004A238C" w:rsidRDefault="004A238C">
    <w:pPr>
      <w:spacing w:after="0" w:line="259" w:lineRule="auto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FFAB9" w14:textId="77777777" w:rsidR="009A3B7A" w:rsidRDefault="009A3B7A">
    <w:pPr>
      <w:pStyle w:val="Header"/>
    </w:pPr>
  </w:p>
  <w:p w14:paraId="1D1A632C" w14:textId="2C17F3D8" w:rsidR="009A3B7A" w:rsidRPr="009A3B7A" w:rsidRDefault="009A3B7A">
    <w:pPr>
      <w:pStyle w:val="Header"/>
      <w:rPr>
        <w:rFonts w:ascii="Comic Sans MS" w:hAnsi="Comic Sans MS"/>
        <w:sz w:val="28"/>
        <w:szCs w:val="28"/>
      </w:rPr>
    </w:pPr>
    <w:r w:rsidRPr="009A3B7A">
      <w:rPr>
        <w:rFonts w:ascii="Comic Sans MS" w:hAnsi="Comic Sans MS"/>
        <w:sz w:val="28"/>
        <w:szCs w:val="28"/>
      </w:rPr>
      <w:t xml:space="preserve">                                    </w:t>
    </w:r>
    <w:r>
      <w:rPr>
        <w:rFonts w:ascii="Comic Sans MS" w:hAnsi="Comic Sans MS"/>
        <w:sz w:val="28"/>
        <w:szCs w:val="28"/>
      </w:rPr>
      <w:t xml:space="preserve">    </w:t>
    </w:r>
    <w:r w:rsidRPr="009A3B7A">
      <w:rPr>
        <w:rFonts w:ascii="Comic Sans MS" w:hAnsi="Comic Sans MS"/>
        <w:sz w:val="28"/>
        <w:szCs w:val="28"/>
      </w:rPr>
      <w:t xml:space="preserve">  Book Manager App</w:t>
    </w:r>
  </w:p>
  <w:p w14:paraId="2CB2B7E4" w14:textId="2188EDE0" w:rsidR="004A238C" w:rsidRDefault="004A238C">
    <w:pPr>
      <w:spacing w:after="0" w:line="259" w:lineRule="auto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95996" w14:textId="77777777" w:rsidR="004A238C" w:rsidRDefault="004A238C">
    <w:pPr>
      <w:tabs>
        <w:tab w:val="center" w:pos="4515"/>
        <w:tab w:val="center" w:pos="7963"/>
      </w:tabs>
      <w:spacing w:after="0" w:line="259" w:lineRule="auto"/>
      <w:jc w:val="left"/>
    </w:pPr>
    <w:r>
      <w:rPr>
        <w:rFonts w:ascii="Times New Roman" w:eastAsia="Times New Roman" w:hAnsi="Times New Roman" w:cs="Times New Roman"/>
        <w:sz w:val="24"/>
      </w:rPr>
      <w:t xml:space="preserve">Authordeus </w:t>
    </w:r>
    <w:r>
      <w:rPr>
        <w:rFonts w:ascii="Times New Roman" w:eastAsia="Times New Roman" w:hAnsi="Times New Roman" w:cs="Times New Roman"/>
        <w:sz w:val="24"/>
      </w:rPr>
      <w:tab/>
      <w:t xml:space="preserve">Jatinder Singh </w:t>
    </w:r>
    <w:r>
      <w:rPr>
        <w:rFonts w:ascii="Times New Roman" w:eastAsia="Times New Roman" w:hAnsi="Times New Roman" w:cs="Times New Roman"/>
        <w:sz w:val="24"/>
      </w:rPr>
      <w:tab/>
      <w:t xml:space="preserve">YTI0000024 </w:t>
    </w:r>
  </w:p>
  <w:p w14:paraId="546E80CB" w14:textId="77777777" w:rsidR="004A238C" w:rsidRDefault="004A238C">
    <w:pPr>
      <w:spacing w:after="0" w:line="259" w:lineRule="auto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3521"/>
    <w:multiLevelType w:val="hybridMultilevel"/>
    <w:tmpl w:val="FBBC0FD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050D1"/>
    <w:multiLevelType w:val="hybridMultilevel"/>
    <w:tmpl w:val="680E6CC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C1281"/>
    <w:multiLevelType w:val="hybridMultilevel"/>
    <w:tmpl w:val="2B78268A"/>
    <w:lvl w:ilvl="0" w:tplc="09EC27C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4CE823C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FA4110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DA4878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F3C996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FA6900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4F29B8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600C65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0F00DC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B55083"/>
    <w:multiLevelType w:val="hybridMultilevel"/>
    <w:tmpl w:val="091CD480"/>
    <w:lvl w:ilvl="0" w:tplc="E21251E0">
      <w:start w:val="1"/>
      <w:numFmt w:val="bullet"/>
      <w:lvlText w:val="•"/>
      <w:lvlJc w:val="left"/>
      <w:pPr>
        <w:ind w:left="5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F12A414">
      <w:start w:val="1"/>
      <w:numFmt w:val="bullet"/>
      <w:lvlText w:val="o"/>
      <w:lvlJc w:val="left"/>
      <w:pPr>
        <w:ind w:left="122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6B6743E">
      <w:start w:val="1"/>
      <w:numFmt w:val="bullet"/>
      <w:lvlText w:val="▪"/>
      <w:lvlJc w:val="left"/>
      <w:pPr>
        <w:ind w:left="19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A2700C">
      <w:start w:val="1"/>
      <w:numFmt w:val="bullet"/>
      <w:lvlText w:val="•"/>
      <w:lvlJc w:val="left"/>
      <w:pPr>
        <w:ind w:left="26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98E6ABA">
      <w:start w:val="1"/>
      <w:numFmt w:val="bullet"/>
      <w:lvlText w:val="o"/>
      <w:lvlJc w:val="left"/>
      <w:pPr>
        <w:ind w:left="33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86B552">
      <w:start w:val="1"/>
      <w:numFmt w:val="bullet"/>
      <w:lvlText w:val="▪"/>
      <w:lvlJc w:val="left"/>
      <w:pPr>
        <w:ind w:left="410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DCC4DAA">
      <w:start w:val="1"/>
      <w:numFmt w:val="bullet"/>
      <w:lvlText w:val="•"/>
      <w:lvlJc w:val="left"/>
      <w:pPr>
        <w:ind w:left="48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48A8522">
      <w:start w:val="1"/>
      <w:numFmt w:val="bullet"/>
      <w:lvlText w:val="o"/>
      <w:lvlJc w:val="left"/>
      <w:pPr>
        <w:ind w:left="55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CA6675E">
      <w:start w:val="1"/>
      <w:numFmt w:val="bullet"/>
      <w:lvlText w:val="▪"/>
      <w:lvlJc w:val="left"/>
      <w:pPr>
        <w:ind w:left="626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F543728"/>
    <w:multiLevelType w:val="hybridMultilevel"/>
    <w:tmpl w:val="85C8D768"/>
    <w:lvl w:ilvl="0" w:tplc="6A92EC4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81A838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A4AF3A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441C8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A626E78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38EC8E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D0A352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4C61C6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C0404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08273AB"/>
    <w:multiLevelType w:val="hybridMultilevel"/>
    <w:tmpl w:val="681672EA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3350BAE"/>
    <w:multiLevelType w:val="hybridMultilevel"/>
    <w:tmpl w:val="6EF664EE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7902352"/>
    <w:multiLevelType w:val="hybridMultilevel"/>
    <w:tmpl w:val="678E111A"/>
    <w:lvl w:ilvl="0" w:tplc="5FE661A8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A78E8A0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42609C0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A9ECC5E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51E6C2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B48E15C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EF46416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A30CBD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8427D4A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7EF5AF8"/>
    <w:multiLevelType w:val="hybridMultilevel"/>
    <w:tmpl w:val="43D0D8CE"/>
    <w:lvl w:ilvl="0" w:tplc="F034AE6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1EE1DB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9C966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7B45A3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39A6F3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B78508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C66B4A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B1C2C9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CB48A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195C14DE"/>
    <w:multiLevelType w:val="hybridMultilevel"/>
    <w:tmpl w:val="7AEAFCB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312AC3"/>
    <w:multiLevelType w:val="hybridMultilevel"/>
    <w:tmpl w:val="698E0588"/>
    <w:lvl w:ilvl="0" w:tplc="9DC41126">
      <w:start w:val="1"/>
      <w:numFmt w:val="bullet"/>
      <w:lvlText w:val="-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5127448">
      <w:start w:val="1"/>
      <w:numFmt w:val="bullet"/>
      <w:lvlText w:val="o"/>
      <w:lvlJc w:val="left"/>
      <w:pPr>
        <w:ind w:left="11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83AF618">
      <w:start w:val="1"/>
      <w:numFmt w:val="bullet"/>
      <w:lvlText w:val="▪"/>
      <w:lvlJc w:val="left"/>
      <w:pPr>
        <w:ind w:left="18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E98C0C0">
      <w:start w:val="1"/>
      <w:numFmt w:val="bullet"/>
      <w:lvlText w:val="•"/>
      <w:lvlJc w:val="left"/>
      <w:pPr>
        <w:ind w:left="25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92889C2">
      <w:start w:val="1"/>
      <w:numFmt w:val="bullet"/>
      <w:lvlText w:val="o"/>
      <w:lvlJc w:val="left"/>
      <w:pPr>
        <w:ind w:left="33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5D43C4A">
      <w:start w:val="1"/>
      <w:numFmt w:val="bullet"/>
      <w:lvlText w:val="▪"/>
      <w:lvlJc w:val="left"/>
      <w:pPr>
        <w:ind w:left="40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B3C09C4">
      <w:start w:val="1"/>
      <w:numFmt w:val="bullet"/>
      <w:lvlText w:val="•"/>
      <w:lvlJc w:val="left"/>
      <w:pPr>
        <w:ind w:left="47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05257BE">
      <w:start w:val="1"/>
      <w:numFmt w:val="bullet"/>
      <w:lvlText w:val="o"/>
      <w:lvlJc w:val="left"/>
      <w:pPr>
        <w:ind w:left="54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BF4528A">
      <w:start w:val="1"/>
      <w:numFmt w:val="bullet"/>
      <w:lvlText w:val="▪"/>
      <w:lvlJc w:val="left"/>
      <w:pPr>
        <w:ind w:left="61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1EC941F6"/>
    <w:multiLevelType w:val="hybridMultilevel"/>
    <w:tmpl w:val="8766CB78"/>
    <w:lvl w:ilvl="0" w:tplc="4AEA76C6">
      <w:start w:val="1"/>
      <w:numFmt w:val="bullet"/>
      <w:lvlText w:val="•"/>
      <w:lvlJc w:val="left"/>
      <w:pPr>
        <w:ind w:left="7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F065560">
      <w:start w:val="1"/>
      <w:numFmt w:val="bullet"/>
      <w:lvlText w:val="o"/>
      <w:lvlJc w:val="left"/>
      <w:pPr>
        <w:ind w:left="15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D062FB0">
      <w:start w:val="1"/>
      <w:numFmt w:val="bullet"/>
      <w:lvlText w:val="▪"/>
      <w:lvlJc w:val="left"/>
      <w:pPr>
        <w:ind w:left="22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0F84A3A">
      <w:start w:val="1"/>
      <w:numFmt w:val="bullet"/>
      <w:lvlText w:val="•"/>
      <w:lvlJc w:val="left"/>
      <w:pPr>
        <w:ind w:left="29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B105A68">
      <w:start w:val="1"/>
      <w:numFmt w:val="bullet"/>
      <w:lvlText w:val="o"/>
      <w:lvlJc w:val="left"/>
      <w:pPr>
        <w:ind w:left="37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85E91BA">
      <w:start w:val="1"/>
      <w:numFmt w:val="bullet"/>
      <w:lvlText w:val="▪"/>
      <w:lvlJc w:val="left"/>
      <w:pPr>
        <w:ind w:left="44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3E67380">
      <w:start w:val="1"/>
      <w:numFmt w:val="bullet"/>
      <w:lvlText w:val="•"/>
      <w:lvlJc w:val="left"/>
      <w:pPr>
        <w:ind w:left="51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9A2B27E">
      <w:start w:val="1"/>
      <w:numFmt w:val="bullet"/>
      <w:lvlText w:val="o"/>
      <w:lvlJc w:val="left"/>
      <w:pPr>
        <w:ind w:left="58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ECA71F4">
      <w:start w:val="1"/>
      <w:numFmt w:val="bullet"/>
      <w:lvlText w:val="▪"/>
      <w:lvlJc w:val="left"/>
      <w:pPr>
        <w:ind w:left="65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28113E1F"/>
    <w:multiLevelType w:val="hybridMultilevel"/>
    <w:tmpl w:val="C3E0D9E8"/>
    <w:lvl w:ilvl="0" w:tplc="58788A2C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55C792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1908E5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32A907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830E5B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1F4499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E4A402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EFACBC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B8577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8CF4B92"/>
    <w:multiLevelType w:val="hybridMultilevel"/>
    <w:tmpl w:val="CF7C86A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A60F1"/>
    <w:multiLevelType w:val="hybridMultilevel"/>
    <w:tmpl w:val="A574EE3C"/>
    <w:lvl w:ilvl="0" w:tplc="F8F6798C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54A194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83017C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2C8411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71C976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BD4060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DA2F9C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C36C58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006F0B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6DA0017"/>
    <w:multiLevelType w:val="hybridMultilevel"/>
    <w:tmpl w:val="3F7E24E2"/>
    <w:lvl w:ilvl="0" w:tplc="1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7" w15:restartNumberingAfterBreak="0">
    <w:nsid w:val="3F2B0E8A"/>
    <w:multiLevelType w:val="hybridMultilevel"/>
    <w:tmpl w:val="07A239CC"/>
    <w:lvl w:ilvl="0" w:tplc="8F0C245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BD6B65C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C54DD8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A64A9A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C8A2A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B881D3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A8875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27CB08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C6A80B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0221580"/>
    <w:multiLevelType w:val="hybridMultilevel"/>
    <w:tmpl w:val="E8B4CA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3107FA"/>
    <w:multiLevelType w:val="hybridMultilevel"/>
    <w:tmpl w:val="47644D66"/>
    <w:lvl w:ilvl="0" w:tplc="1409000F">
      <w:start w:val="1"/>
      <w:numFmt w:val="decimal"/>
      <w:lvlText w:val="%1."/>
      <w:lvlJc w:val="left"/>
      <w:pPr>
        <w:ind w:left="795" w:hanging="360"/>
      </w:pPr>
    </w:lvl>
    <w:lvl w:ilvl="1" w:tplc="14090019" w:tentative="1">
      <w:start w:val="1"/>
      <w:numFmt w:val="lowerLetter"/>
      <w:lvlText w:val="%2."/>
      <w:lvlJc w:val="left"/>
      <w:pPr>
        <w:ind w:left="1515" w:hanging="360"/>
      </w:pPr>
    </w:lvl>
    <w:lvl w:ilvl="2" w:tplc="1409001B" w:tentative="1">
      <w:start w:val="1"/>
      <w:numFmt w:val="lowerRoman"/>
      <w:lvlText w:val="%3."/>
      <w:lvlJc w:val="right"/>
      <w:pPr>
        <w:ind w:left="2235" w:hanging="180"/>
      </w:pPr>
    </w:lvl>
    <w:lvl w:ilvl="3" w:tplc="1409000F" w:tentative="1">
      <w:start w:val="1"/>
      <w:numFmt w:val="decimal"/>
      <w:lvlText w:val="%4."/>
      <w:lvlJc w:val="left"/>
      <w:pPr>
        <w:ind w:left="2955" w:hanging="360"/>
      </w:pPr>
    </w:lvl>
    <w:lvl w:ilvl="4" w:tplc="14090019" w:tentative="1">
      <w:start w:val="1"/>
      <w:numFmt w:val="lowerLetter"/>
      <w:lvlText w:val="%5."/>
      <w:lvlJc w:val="left"/>
      <w:pPr>
        <w:ind w:left="3675" w:hanging="360"/>
      </w:pPr>
    </w:lvl>
    <w:lvl w:ilvl="5" w:tplc="1409001B" w:tentative="1">
      <w:start w:val="1"/>
      <w:numFmt w:val="lowerRoman"/>
      <w:lvlText w:val="%6."/>
      <w:lvlJc w:val="right"/>
      <w:pPr>
        <w:ind w:left="4395" w:hanging="180"/>
      </w:pPr>
    </w:lvl>
    <w:lvl w:ilvl="6" w:tplc="1409000F" w:tentative="1">
      <w:start w:val="1"/>
      <w:numFmt w:val="decimal"/>
      <w:lvlText w:val="%7."/>
      <w:lvlJc w:val="left"/>
      <w:pPr>
        <w:ind w:left="5115" w:hanging="360"/>
      </w:pPr>
    </w:lvl>
    <w:lvl w:ilvl="7" w:tplc="14090019" w:tentative="1">
      <w:start w:val="1"/>
      <w:numFmt w:val="lowerLetter"/>
      <w:lvlText w:val="%8."/>
      <w:lvlJc w:val="left"/>
      <w:pPr>
        <w:ind w:left="5835" w:hanging="360"/>
      </w:pPr>
    </w:lvl>
    <w:lvl w:ilvl="8" w:tplc="1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0" w15:restartNumberingAfterBreak="0">
    <w:nsid w:val="4AFD06B2"/>
    <w:multiLevelType w:val="hybridMultilevel"/>
    <w:tmpl w:val="270AED14"/>
    <w:lvl w:ilvl="0" w:tplc="1409000F">
      <w:start w:val="1"/>
      <w:numFmt w:val="decimal"/>
      <w:lvlText w:val="%1."/>
      <w:lvlJc w:val="left"/>
      <w:pPr>
        <w:ind w:left="1110" w:hanging="360"/>
      </w:pPr>
    </w:lvl>
    <w:lvl w:ilvl="1" w:tplc="14090019" w:tentative="1">
      <w:start w:val="1"/>
      <w:numFmt w:val="lowerLetter"/>
      <w:lvlText w:val="%2."/>
      <w:lvlJc w:val="left"/>
      <w:pPr>
        <w:ind w:left="1830" w:hanging="360"/>
      </w:pPr>
    </w:lvl>
    <w:lvl w:ilvl="2" w:tplc="1409001B" w:tentative="1">
      <w:start w:val="1"/>
      <w:numFmt w:val="lowerRoman"/>
      <w:lvlText w:val="%3."/>
      <w:lvlJc w:val="right"/>
      <w:pPr>
        <w:ind w:left="2550" w:hanging="180"/>
      </w:pPr>
    </w:lvl>
    <w:lvl w:ilvl="3" w:tplc="1409000F" w:tentative="1">
      <w:start w:val="1"/>
      <w:numFmt w:val="decimal"/>
      <w:lvlText w:val="%4."/>
      <w:lvlJc w:val="left"/>
      <w:pPr>
        <w:ind w:left="3270" w:hanging="360"/>
      </w:pPr>
    </w:lvl>
    <w:lvl w:ilvl="4" w:tplc="14090019" w:tentative="1">
      <w:start w:val="1"/>
      <w:numFmt w:val="lowerLetter"/>
      <w:lvlText w:val="%5."/>
      <w:lvlJc w:val="left"/>
      <w:pPr>
        <w:ind w:left="3990" w:hanging="360"/>
      </w:pPr>
    </w:lvl>
    <w:lvl w:ilvl="5" w:tplc="1409001B" w:tentative="1">
      <w:start w:val="1"/>
      <w:numFmt w:val="lowerRoman"/>
      <w:lvlText w:val="%6."/>
      <w:lvlJc w:val="right"/>
      <w:pPr>
        <w:ind w:left="4710" w:hanging="180"/>
      </w:pPr>
    </w:lvl>
    <w:lvl w:ilvl="6" w:tplc="1409000F" w:tentative="1">
      <w:start w:val="1"/>
      <w:numFmt w:val="decimal"/>
      <w:lvlText w:val="%7."/>
      <w:lvlJc w:val="left"/>
      <w:pPr>
        <w:ind w:left="5430" w:hanging="360"/>
      </w:pPr>
    </w:lvl>
    <w:lvl w:ilvl="7" w:tplc="14090019" w:tentative="1">
      <w:start w:val="1"/>
      <w:numFmt w:val="lowerLetter"/>
      <w:lvlText w:val="%8."/>
      <w:lvlJc w:val="left"/>
      <w:pPr>
        <w:ind w:left="6150" w:hanging="360"/>
      </w:pPr>
    </w:lvl>
    <w:lvl w:ilvl="8" w:tplc="1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21" w15:restartNumberingAfterBreak="0">
    <w:nsid w:val="4D546621"/>
    <w:multiLevelType w:val="hybridMultilevel"/>
    <w:tmpl w:val="AF7476E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2421F8"/>
    <w:multiLevelType w:val="hybridMultilevel"/>
    <w:tmpl w:val="E44610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013F05"/>
    <w:multiLevelType w:val="hybridMultilevel"/>
    <w:tmpl w:val="29C01A0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606FE7"/>
    <w:multiLevelType w:val="hybridMultilevel"/>
    <w:tmpl w:val="9AA8B4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A14440"/>
    <w:multiLevelType w:val="hybridMultilevel"/>
    <w:tmpl w:val="2CE0FACA"/>
    <w:lvl w:ilvl="0" w:tplc="1409000F">
      <w:start w:val="1"/>
      <w:numFmt w:val="decimal"/>
      <w:lvlText w:val="%1."/>
      <w:lvlJc w:val="left"/>
      <w:pPr>
        <w:ind w:left="795" w:hanging="360"/>
      </w:pPr>
    </w:lvl>
    <w:lvl w:ilvl="1" w:tplc="14090019" w:tentative="1">
      <w:start w:val="1"/>
      <w:numFmt w:val="lowerLetter"/>
      <w:lvlText w:val="%2."/>
      <w:lvlJc w:val="left"/>
      <w:pPr>
        <w:ind w:left="1515" w:hanging="360"/>
      </w:pPr>
    </w:lvl>
    <w:lvl w:ilvl="2" w:tplc="1409001B" w:tentative="1">
      <w:start w:val="1"/>
      <w:numFmt w:val="lowerRoman"/>
      <w:lvlText w:val="%3."/>
      <w:lvlJc w:val="right"/>
      <w:pPr>
        <w:ind w:left="2235" w:hanging="180"/>
      </w:pPr>
    </w:lvl>
    <w:lvl w:ilvl="3" w:tplc="1409000F" w:tentative="1">
      <w:start w:val="1"/>
      <w:numFmt w:val="decimal"/>
      <w:lvlText w:val="%4."/>
      <w:lvlJc w:val="left"/>
      <w:pPr>
        <w:ind w:left="2955" w:hanging="360"/>
      </w:pPr>
    </w:lvl>
    <w:lvl w:ilvl="4" w:tplc="14090019" w:tentative="1">
      <w:start w:val="1"/>
      <w:numFmt w:val="lowerLetter"/>
      <w:lvlText w:val="%5."/>
      <w:lvlJc w:val="left"/>
      <w:pPr>
        <w:ind w:left="3675" w:hanging="360"/>
      </w:pPr>
    </w:lvl>
    <w:lvl w:ilvl="5" w:tplc="1409001B" w:tentative="1">
      <w:start w:val="1"/>
      <w:numFmt w:val="lowerRoman"/>
      <w:lvlText w:val="%6."/>
      <w:lvlJc w:val="right"/>
      <w:pPr>
        <w:ind w:left="4395" w:hanging="180"/>
      </w:pPr>
    </w:lvl>
    <w:lvl w:ilvl="6" w:tplc="1409000F" w:tentative="1">
      <w:start w:val="1"/>
      <w:numFmt w:val="decimal"/>
      <w:lvlText w:val="%7."/>
      <w:lvlJc w:val="left"/>
      <w:pPr>
        <w:ind w:left="5115" w:hanging="360"/>
      </w:pPr>
    </w:lvl>
    <w:lvl w:ilvl="7" w:tplc="14090019" w:tentative="1">
      <w:start w:val="1"/>
      <w:numFmt w:val="lowerLetter"/>
      <w:lvlText w:val="%8."/>
      <w:lvlJc w:val="left"/>
      <w:pPr>
        <w:ind w:left="5835" w:hanging="360"/>
      </w:pPr>
    </w:lvl>
    <w:lvl w:ilvl="8" w:tplc="1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6" w15:restartNumberingAfterBreak="0">
    <w:nsid w:val="6D563BFB"/>
    <w:multiLevelType w:val="hybridMultilevel"/>
    <w:tmpl w:val="B35C86A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A1226D"/>
    <w:multiLevelType w:val="hybridMultilevel"/>
    <w:tmpl w:val="CE4492D4"/>
    <w:lvl w:ilvl="0" w:tplc="4F84F48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6CCA13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91C23A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61A734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DA6D5D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F5C7BC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28C87B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10E713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9F4E8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2C7040E"/>
    <w:multiLevelType w:val="hybridMultilevel"/>
    <w:tmpl w:val="9A32F94E"/>
    <w:lvl w:ilvl="0" w:tplc="C51426D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58458A0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61EA09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116F37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E0C72C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05A73D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49E800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B04CC1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6C2A2E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748B3DC8"/>
    <w:multiLevelType w:val="hybridMultilevel"/>
    <w:tmpl w:val="C5E226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8B40CC"/>
    <w:multiLevelType w:val="hybridMultilevel"/>
    <w:tmpl w:val="25BCE59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8F6681"/>
    <w:multiLevelType w:val="hybridMultilevel"/>
    <w:tmpl w:val="48A8E42A"/>
    <w:lvl w:ilvl="0" w:tplc="1409000F">
      <w:start w:val="1"/>
      <w:numFmt w:val="decimal"/>
      <w:lvlText w:val="%1."/>
      <w:lvlJc w:val="left"/>
      <w:pPr>
        <w:ind w:left="2160" w:hanging="360"/>
      </w:pPr>
    </w:lvl>
    <w:lvl w:ilvl="1" w:tplc="14090019" w:tentative="1">
      <w:start w:val="1"/>
      <w:numFmt w:val="lowerLetter"/>
      <w:lvlText w:val="%2."/>
      <w:lvlJc w:val="left"/>
      <w:pPr>
        <w:ind w:left="2880" w:hanging="360"/>
      </w:pPr>
    </w:lvl>
    <w:lvl w:ilvl="2" w:tplc="1409001B" w:tentative="1">
      <w:start w:val="1"/>
      <w:numFmt w:val="lowerRoman"/>
      <w:lvlText w:val="%3."/>
      <w:lvlJc w:val="right"/>
      <w:pPr>
        <w:ind w:left="3600" w:hanging="180"/>
      </w:pPr>
    </w:lvl>
    <w:lvl w:ilvl="3" w:tplc="1409000F" w:tentative="1">
      <w:start w:val="1"/>
      <w:numFmt w:val="decimal"/>
      <w:lvlText w:val="%4."/>
      <w:lvlJc w:val="left"/>
      <w:pPr>
        <w:ind w:left="4320" w:hanging="360"/>
      </w:pPr>
    </w:lvl>
    <w:lvl w:ilvl="4" w:tplc="14090019" w:tentative="1">
      <w:start w:val="1"/>
      <w:numFmt w:val="lowerLetter"/>
      <w:lvlText w:val="%5."/>
      <w:lvlJc w:val="left"/>
      <w:pPr>
        <w:ind w:left="5040" w:hanging="360"/>
      </w:pPr>
    </w:lvl>
    <w:lvl w:ilvl="5" w:tplc="1409001B" w:tentative="1">
      <w:start w:val="1"/>
      <w:numFmt w:val="lowerRoman"/>
      <w:lvlText w:val="%6."/>
      <w:lvlJc w:val="right"/>
      <w:pPr>
        <w:ind w:left="5760" w:hanging="180"/>
      </w:pPr>
    </w:lvl>
    <w:lvl w:ilvl="6" w:tplc="1409000F" w:tentative="1">
      <w:start w:val="1"/>
      <w:numFmt w:val="decimal"/>
      <w:lvlText w:val="%7."/>
      <w:lvlJc w:val="left"/>
      <w:pPr>
        <w:ind w:left="6480" w:hanging="360"/>
      </w:pPr>
    </w:lvl>
    <w:lvl w:ilvl="7" w:tplc="14090019" w:tentative="1">
      <w:start w:val="1"/>
      <w:numFmt w:val="lowerLetter"/>
      <w:lvlText w:val="%8."/>
      <w:lvlJc w:val="left"/>
      <w:pPr>
        <w:ind w:left="7200" w:hanging="360"/>
      </w:pPr>
    </w:lvl>
    <w:lvl w:ilvl="8" w:tplc="1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7D667CE9"/>
    <w:multiLevelType w:val="hybridMultilevel"/>
    <w:tmpl w:val="71A8D95E"/>
    <w:lvl w:ilvl="0" w:tplc="6C06A6D2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9F807CE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4AF8E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242224C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4FC0A4E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B8060F4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CD8C710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10CE484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BC8008C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7ECA4E14"/>
    <w:multiLevelType w:val="hybridMultilevel"/>
    <w:tmpl w:val="3F866F24"/>
    <w:lvl w:ilvl="0" w:tplc="4A806BC0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CA4AB9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C3ECAC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61CD0A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28C2B9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13E6D2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2E290F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D4AAA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018C94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3"/>
  </w:num>
  <w:num w:numId="5">
    <w:abstractNumId w:val="33"/>
  </w:num>
  <w:num w:numId="6">
    <w:abstractNumId w:val="15"/>
  </w:num>
  <w:num w:numId="7">
    <w:abstractNumId w:val="17"/>
  </w:num>
  <w:num w:numId="8">
    <w:abstractNumId w:val="28"/>
  </w:num>
  <w:num w:numId="9">
    <w:abstractNumId w:val="27"/>
  </w:num>
  <w:num w:numId="10">
    <w:abstractNumId w:val="9"/>
  </w:num>
  <w:num w:numId="11">
    <w:abstractNumId w:val="8"/>
  </w:num>
  <w:num w:numId="12">
    <w:abstractNumId w:val="32"/>
  </w:num>
  <w:num w:numId="13">
    <w:abstractNumId w:val="12"/>
  </w:num>
  <w:num w:numId="14">
    <w:abstractNumId w:val="11"/>
  </w:num>
  <w:num w:numId="15">
    <w:abstractNumId w:val="22"/>
  </w:num>
  <w:num w:numId="16">
    <w:abstractNumId w:val="10"/>
  </w:num>
  <w:num w:numId="17">
    <w:abstractNumId w:val="16"/>
  </w:num>
  <w:num w:numId="18">
    <w:abstractNumId w:val="0"/>
  </w:num>
  <w:num w:numId="19">
    <w:abstractNumId w:val="29"/>
  </w:num>
  <w:num w:numId="20">
    <w:abstractNumId w:val="24"/>
  </w:num>
  <w:num w:numId="21">
    <w:abstractNumId w:val="30"/>
  </w:num>
  <w:num w:numId="22">
    <w:abstractNumId w:val="26"/>
  </w:num>
  <w:num w:numId="23">
    <w:abstractNumId w:val="14"/>
  </w:num>
  <w:num w:numId="24">
    <w:abstractNumId w:val="25"/>
  </w:num>
  <w:num w:numId="25">
    <w:abstractNumId w:val="19"/>
  </w:num>
  <w:num w:numId="26">
    <w:abstractNumId w:val="23"/>
  </w:num>
  <w:num w:numId="27">
    <w:abstractNumId w:val="5"/>
  </w:num>
  <w:num w:numId="28">
    <w:abstractNumId w:val="31"/>
  </w:num>
  <w:num w:numId="29">
    <w:abstractNumId w:val="1"/>
  </w:num>
  <w:num w:numId="30">
    <w:abstractNumId w:val="20"/>
  </w:num>
  <w:num w:numId="31">
    <w:abstractNumId w:val="6"/>
  </w:num>
  <w:num w:numId="32">
    <w:abstractNumId w:val="18"/>
  </w:num>
  <w:num w:numId="33">
    <w:abstractNumId w:val="21"/>
  </w:num>
  <w:num w:numId="34">
    <w:abstractNumId w:val="7"/>
  </w:num>
  <w:num w:numId="35">
    <w:abstractNumId w:val="7"/>
  </w:num>
  <w:num w:numId="36">
    <w:abstractNumId w:val="7"/>
  </w:num>
  <w:num w:numId="37">
    <w:abstractNumId w:val="7"/>
  </w:num>
  <w:num w:numId="38">
    <w:abstractNumId w:val="7"/>
  </w:num>
  <w:num w:numId="39">
    <w:abstractNumId w:val="7"/>
  </w:num>
  <w:num w:numId="40">
    <w:abstractNumId w:val="7"/>
  </w:num>
  <w:num w:numId="41">
    <w:abstractNumId w:val="7"/>
  </w:num>
  <w:num w:numId="42">
    <w:abstractNumId w:val="7"/>
  </w:num>
  <w:num w:numId="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zYxsjACsgwszJV0lIJTi4sz8/NACoxrATCDkWksAAAA"/>
  </w:docVars>
  <w:rsids>
    <w:rsidRoot w:val="00242C5D"/>
    <w:rsid w:val="00027746"/>
    <w:rsid w:val="00061F5E"/>
    <w:rsid w:val="00062DA8"/>
    <w:rsid w:val="000A177C"/>
    <w:rsid w:val="000B5950"/>
    <w:rsid w:val="000D6B18"/>
    <w:rsid w:val="001111BA"/>
    <w:rsid w:val="00155D71"/>
    <w:rsid w:val="00181C37"/>
    <w:rsid w:val="001A25EA"/>
    <w:rsid w:val="001B0797"/>
    <w:rsid w:val="00212422"/>
    <w:rsid w:val="00242C5D"/>
    <w:rsid w:val="002A4C92"/>
    <w:rsid w:val="002F508F"/>
    <w:rsid w:val="00340366"/>
    <w:rsid w:val="003A6556"/>
    <w:rsid w:val="004014A1"/>
    <w:rsid w:val="004331FF"/>
    <w:rsid w:val="004374A3"/>
    <w:rsid w:val="00472A55"/>
    <w:rsid w:val="004826EA"/>
    <w:rsid w:val="00495BD5"/>
    <w:rsid w:val="004A1DCF"/>
    <w:rsid w:val="004A238C"/>
    <w:rsid w:val="004B0580"/>
    <w:rsid w:val="004F2AF7"/>
    <w:rsid w:val="00513F8E"/>
    <w:rsid w:val="00526854"/>
    <w:rsid w:val="00561470"/>
    <w:rsid w:val="005939A8"/>
    <w:rsid w:val="005C3D58"/>
    <w:rsid w:val="00605D79"/>
    <w:rsid w:val="006071D4"/>
    <w:rsid w:val="00653E23"/>
    <w:rsid w:val="00664FC4"/>
    <w:rsid w:val="006A5761"/>
    <w:rsid w:val="006A64B6"/>
    <w:rsid w:val="006C1499"/>
    <w:rsid w:val="006E0B1B"/>
    <w:rsid w:val="006E0F1B"/>
    <w:rsid w:val="00702B78"/>
    <w:rsid w:val="00772D73"/>
    <w:rsid w:val="007D14B8"/>
    <w:rsid w:val="007D47A8"/>
    <w:rsid w:val="008924B1"/>
    <w:rsid w:val="008C71CF"/>
    <w:rsid w:val="008C7C79"/>
    <w:rsid w:val="008E7023"/>
    <w:rsid w:val="00911C36"/>
    <w:rsid w:val="00920D40"/>
    <w:rsid w:val="0092394B"/>
    <w:rsid w:val="009356ED"/>
    <w:rsid w:val="00955373"/>
    <w:rsid w:val="00962236"/>
    <w:rsid w:val="009627E6"/>
    <w:rsid w:val="0098110C"/>
    <w:rsid w:val="009A3B7A"/>
    <w:rsid w:val="009B6AC9"/>
    <w:rsid w:val="009C1010"/>
    <w:rsid w:val="009D2E40"/>
    <w:rsid w:val="009E42AE"/>
    <w:rsid w:val="00A5018A"/>
    <w:rsid w:val="00A51280"/>
    <w:rsid w:val="00A520FE"/>
    <w:rsid w:val="00A542DA"/>
    <w:rsid w:val="00A71FF4"/>
    <w:rsid w:val="00A74356"/>
    <w:rsid w:val="00A82F6E"/>
    <w:rsid w:val="00B12DB5"/>
    <w:rsid w:val="00B323AB"/>
    <w:rsid w:val="00BD6990"/>
    <w:rsid w:val="00BF2E19"/>
    <w:rsid w:val="00C12764"/>
    <w:rsid w:val="00C72259"/>
    <w:rsid w:val="00C9175B"/>
    <w:rsid w:val="00CA12CA"/>
    <w:rsid w:val="00CA2B89"/>
    <w:rsid w:val="00CC44E4"/>
    <w:rsid w:val="00D01D4C"/>
    <w:rsid w:val="00D11426"/>
    <w:rsid w:val="00D72C1C"/>
    <w:rsid w:val="00D8145C"/>
    <w:rsid w:val="00D81A75"/>
    <w:rsid w:val="00DB0CB4"/>
    <w:rsid w:val="00DB4608"/>
    <w:rsid w:val="00E30471"/>
    <w:rsid w:val="00E342C9"/>
    <w:rsid w:val="00E6404C"/>
    <w:rsid w:val="00E84FB7"/>
    <w:rsid w:val="00E940A2"/>
    <w:rsid w:val="00EE3A54"/>
    <w:rsid w:val="00F15DA5"/>
    <w:rsid w:val="00F73EE8"/>
    <w:rsid w:val="00FC1781"/>
    <w:rsid w:val="00FE3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9681EA"/>
  <w15:docId w15:val="{1E178484-5082-4F76-B203-AFC9CB761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NZ" w:eastAsia="en-NZ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B7A"/>
  </w:style>
  <w:style w:type="paragraph" w:styleId="Heading1">
    <w:name w:val="heading 1"/>
    <w:basedOn w:val="Normal"/>
    <w:next w:val="Normal"/>
    <w:link w:val="Heading1Char"/>
    <w:uiPriority w:val="9"/>
    <w:qFormat/>
    <w:rsid w:val="009A3B7A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3B7A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3B7A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A3B7A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A3B7A"/>
    <w:pPr>
      <w:spacing w:after="0"/>
      <w:jc w:val="left"/>
      <w:outlineLvl w:val="4"/>
    </w:pPr>
    <w:rPr>
      <w:smallCaps/>
      <w:color w:val="7D32AF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3B7A"/>
    <w:pPr>
      <w:spacing w:after="0"/>
      <w:jc w:val="left"/>
      <w:outlineLvl w:val="5"/>
    </w:pPr>
    <w:rPr>
      <w:smallCaps/>
      <w:color w:val="A35DD1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3B7A"/>
    <w:pPr>
      <w:spacing w:after="0"/>
      <w:jc w:val="left"/>
      <w:outlineLvl w:val="6"/>
    </w:pPr>
    <w:rPr>
      <w:b/>
      <w:bCs/>
      <w:smallCaps/>
      <w:color w:val="A35DD1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3B7A"/>
    <w:pPr>
      <w:spacing w:after="0"/>
      <w:jc w:val="left"/>
      <w:outlineLvl w:val="7"/>
    </w:pPr>
    <w:rPr>
      <w:b/>
      <w:bCs/>
      <w:i/>
      <w:iCs/>
      <w:smallCaps/>
      <w:color w:val="7D32AF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3B7A"/>
    <w:pPr>
      <w:spacing w:after="0"/>
      <w:jc w:val="left"/>
      <w:outlineLvl w:val="8"/>
    </w:pPr>
    <w:rPr>
      <w:b/>
      <w:bCs/>
      <w:i/>
      <w:iCs/>
      <w:smallCaps/>
      <w:color w:val="542175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A3B7A"/>
    <w:rPr>
      <w:smallCaps/>
      <w:spacing w:val="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9A3B7A"/>
    <w:rPr>
      <w:i/>
      <w:iCs/>
      <w:smallCaps/>
      <w:spacing w:val="10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9A3B7A"/>
    <w:rPr>
      <w:smallCaps/>
      <w:spacing w:val="5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9A3B7A"/>
    <w:rPr>
      <w:smallCaps/>
      <w:color w:val="7D32AF" w:themeColor="accent6" w:themeShade="BF"/>
      <w:spacing w:val="10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9A3B7A"/>
    <w:rPr>
      <w:smallCaps/>
      <w:spacing w:val="5"/>
      <w:sz w:val="24"/>
      <w:szCs w:val="24"/>
    </w:rPr>
  </w:style>
  <w:style w:type="paragraph" w:styleId="TOC1">
    <w:name w:val="toc 1"/>
    <w:hidden/>
    <w:uiPriority w:val="39"/>
    <w:pPr>
      <w:spacing w:after="3" w:line="330" w:lineRule="auto"/>
      <w:ind w:left="25" w:right="23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TOC2">
    <w:name w:val="toc 2"/>
    <w:hidden/>
    <w:uiPriority w:val="39"/>
    <w:pPr>
      <w:spacing w:after="3" w:line="331" w:lineRule="auto"/>
      <w:ind w:left="495" w:right="23" w:hanging="240"/>
    </w:pPr>
    <w:rPr>
      <w:rFonts w:ascii="Times New Roman" w:eastAsia="Times New Roman" w:hAnsi="Times New Roman" w:cs="Times New Roman"/>
      <w:color w:val="000000"/>
      <w:sz w:val="24"/>
    </w:rPr>
  </w:style>
  <w:style w:type="paragraph" w:styleId="TOC3">
    <w:name w:val="toc 3"/>
    <w:hidden/>
    <w:uiPriority w:val="39"/>
    <w:pPr>
      <w:spacing w:after="3" w:line="330" w:lineRule="auto"/>
      <w:ind w:left="380" w:right="23" w:hanging="125"/>
    </w:pPr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CA12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2E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30471"/>
    <w:pPr>
      <w:tabs>
        <w:tab w:val="center" w:pos="4680"/>
        <w:tab w:val="right" w:pos="9360"/>
      </w:tabs>
      <w:spacing w:after="0" w:line="240" w:lineRule="auto"/>
      <w:jc w:val="left"/>
    </w:pPr>
    <w:rPr>
      <w:rFonts w:cs="Times New Roman"/>
      <w:sz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30471"/>
    <w:rPr>
      <w:rFonts w:cs="Times New Roman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6A5761"/>
    <w:rPr>
      <w:color w:val="56BCFE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A3B7A"/>
    <w:pPr>
      <w:outlineLvl w:val="9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9A3B7A"/>
    <w:rPr>
      <w:smallCaps/>
      <w:color w:val="A35DD1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3B7A"/>
    <w:rPr>
      <w:b/>
      <w:bCs/>
      <w:smallCaps/>
      <w:color w:val="A35DD1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3B7A"/>
    <w:rPr>
      <w:b/>
      <w:bCs/>
      <w:i/>
      <w:iCs/>
      <w:smallCaps/>
      <w:color w:val="7D32AF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3B7A"/>
    <w:rPr>
      <w:b/>
      <w:bCs/>
      <w:i/>
      <w:iCs/>
      <w:smallCaps/>
      <w:color w:val="542175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A3B7A"/>
    <w:rPr>
      <w:b/>
      <w:bCs/>
      <w:caps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A3B7A"/>
    <w:pPr>
      <w:pBdr>
        <w:top w:val="single" w:sz="8" w:space="1" w:color="A35DD1" w:themeColor="accent6"/>
      </w:pBdr>
      <w:spacing w:after="120" w:line="240" w:lineRule="auto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A3B7A"/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3B7A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9A3B7A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qFormat/>
    <w:rsid w:val="009A3B7A"/>
    <w:rPr>
      <w:b/>
      <w:bCs/>
      <w:color w:val="A35DD1" w:themeColor="accent6"/>
    </w:rPr>
  </w:style>
  <w:style w:type="character" w:styleId="Emphasis">
    <w:name w:val="Emphasis"/>
    <w:uiPriority w:val="20"/>
    <w:qFormat/>
    <w:rsid w:val="009A3B7A"/>
    <w:rPr>
      <w:b/>
      <w:bCs/>
      <w:i/>
      <w:iCs/>
      <w:spacing w:val="10"/>
    </w:rPr>
  </w:style>
  <w:style w:type="paragraph" w:styleId="NoSpacing">
    <w:name w:val="No Spacing"/>
    <w:uiPriority w:val="1"/>
    <w:qFormat/>
    <w:rsid w:val="009A3B7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A3B7A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A3B7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3B7A"/>
    <w:pPr>
      <w:pBdr>
        <w:top w:val="single" w:sz="8" w:space="1" w:color="A35DD1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3B7A"/>
    <w:rPr>
      <w:b/>
      <w:bCs/>
      <w:i/>
      <w:iCs/>
    </w:rPr>
  </w:style>
  <w:style w:type="character" w:styleId="SubtleEmphasis">
    <w:name w:val="Subtle Emphasis"/>
    <w:uiPriority w:val="19"/>
    <w:qFormat/>
    <w:rsid w:val="009A3B7A"/>
    <w:rPr>
      <w:i/>
      <w:iCs/>
    </w:rPr>
  </w:style>
  <w:style w:type="character" w:styleId="IntenseEmphasis">
    <w:name w:val="Intense Emphasis"/>
    <w:uiPriority w:val="21"/>
    <w:qFormat/>
    <w:rsid w:val="009A3B7A"/>
    <w:rPr>
      <w:b/>
      <w:bCs/>
      <w:i/>
      <w:iCs/>
      <w:color w:val="A35DD1" w:themeColor="accent6"/>
      <w:spacing w:val="10"/>
    </w:rPr>
  </w:style>
  <w:style w:type="character" w:styleId="SubtleReference">
    <w:name w:val="Subtle Reference"/>
    <w:uiPriority w:val="31"/>
    <w:qFormat/>
    <w:rsid w:val="009A3B7A"/>
    <w:rPr>
      <w:b/>
      <w:bCs/>
    </w:rPr>
  </w:style>
  <w:style w:type="character" w:styleId="IntenseReference">
    <w:name w:val="Intense Reference"/>
    <w:uiPriority w:val="32"/>
    <w:qFormat/>
    <w:rsid w:val="009A3B7A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9A3B7A"/>
    <w:rPr>
      <w:rFonts w:asciiTheme="majorHAnsi" w:eastAsiaTheme="majorEastAsia" w:hAnsiTheme="majorHAnsi" w:cstheme="majorBidi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5.jpeg"/></Relationships>
</file>

<file path=word/theme/theme1.xml><?xml version="1.0" encoding="utf-8"?>
<a:theme xmlns:a="http://schemas.openxmlformats.org/drawingml/2006/main" name="Droplet">
  <a:themeElements>
    <a:clrScheme name="Droplet">
      <a:dk1>
        <a:sysClr val="windowText" lastClr="000000"/>
      </a:dk1>
      <a:lt1>
        <a:sysClr val="window" lastClr="FFFFFF"/>
      </a:lt1>
      <a:dk2>
        <a:srgbClr val="355071"/>
      </a:dk2>
      <a:lt2>
        <a:srgbClr val="AABED7"/>
      </a:lt2>
      <a:accent1>
        <a:srgbClr val="2FA3EE"/>
      </a:accent1>
      <a:accent2>
        <a:srgbClr val="4BCAAD"/>
      </a:accent2>
      <a:accent3>
        <a:srgbClr val="86C157"/>
      </a:accent3>
      <a:accent4>
        <a:srgbClr val="D99C3F"/>
      </a:accent4>
      <a:accent5>
        <a:srgbClr val="CE6633"/>
      </a:accent5>
      <a:accent6>
        <a:srgbClr val="A35DD1"/>
      </a:accent6>
      <a:hlink>
        <a:srgbClr val="56BCFE"/>
      </a:hlink>
      <a:folHlink>
        <a:srgbClr val="97C5E3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runge Texture">
      <a: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67000"/>
                <a:shade val="65000"/>
              </a:schemeClr>
              <a:schemeClr val="phClr">
                <a:tint val="10000"/>
                <a:satMod val="130000"/>
              </a:schemeClr>
            </a:duotone>
          </a:blip>
          <a:tile tx="0" ty="0" sx="60000" sy="59000" flip="none" algn="b"/>
        </a:blipFill>
        <a:blipFill rotWithShape="1">
          <a:blip xmlns:r="http://schemas.openxmlformats.org/officeDocument/2006/relationships" r:embed="rId1">
            <a:duotone>
              <a:schemeClr val="phClr">
                <a:shade val="30000"/>
                <a:satMod val="115000"/>
              </a:schemeClr>
              <a:schemeClr val="phClr">
                <a:tint val="34000"/>
              </a:schemeClr>
            </a:duotone>
          </a:blip>
          <a:tile tx="0" ty="0" sx="60000" sy="59000" flip="none" algn="b"/>
        </a:blipFill>
      </a:fillStyleLst>
      <a:lnStyleLst>
        <a:ln w="6350" cap="flat" cmpd="sng" algn="ctr">
          <a:solidFill>
            <a:schemeClr val="phClr">
              <a:tint val="7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softEdge rad="12700"/>
          </a:effectLst>
        </a:effectStyle>
        <a:effectStyle>
          <a:effectLst>
            <a:outerShdw blurRad="50800" dist="19050" dir="5400000" algn="tl" rotWithShape="0">
              <a:srgbClr val="000000">
                <a:alpha val="60000"/>
              </a:srgbClr>
            </a:outerShdw>
            <a:softEdge rad="12700"/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100000"/>
                <a:hueMod val="130000"/>
                <a:satMod val="150000"/>
                <a:lumMod val="112000"/>
              </a:schemeClr>
            </a:gs>
            <a:gs pos="100000">
              <a:schemeClr val="phClr">
                <a:shade val="92000"/>
                <a:satMod val="140000"/>
                <a:lumMod val="11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roplet" id="{8984A317-299A-4E50-B45D-BFC9EDE2337A}" vid="{A633B6A3-9E7F-4C10-9C98-2517A313436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BA33A2-C74A-4BE6-8B44-C5A63F972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2</Pages>
  <Words>650</Words>
  <Characters>37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 Project</vt:lpstr>
    </vt:vector>
  </TitlesOfParts>
  <Company/>
  <LinksUpToDate>false</LinksUpToDate>
  <CharactersWithSpaces>4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</dc:title>
  <dc:subject/>
  <dc:creator>Staff</dc:creator>
  <cp:keywords/>
  <cp:lastModifiedBy>Atinder Singh</cp:lastModifiedBy>
  <cp:revision>6</cp:revision>
  <dcterms:created xsi:type="dcterms:W3CDTF">2021-06-30T00:29:00Z</dcterms:created>
  <dcterms:modified xsi:type="dcterms:W3CDTF">2021-11-17T07:49:00Z</dcterms:modified>
</cp:coreProperties>
</file>